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42F33F" w14:textId="77777777" w:rsidR="00B3228C" w:rsidRDefault="00B3228C" w:rsidP="00B3228C">
      <w:pPr>
        <w:pStyle w:val="Heading1"/>
      </w:pPr>
      <w:r>
        <w:t>Chapter 7</w:t>
      </w:r>
    </w:p>
    <w:p w14:paraId="65ECE2F9" w14:textId="7FBF5808" w:rsidR="00E65321" w:rsidRDefault="00884B59" w:rsidP="00B3228C">
      <w:pPr>
        <w:pStyle w:val="Heading1"/>
      </w:pPr>
      <w:r>
        <w:t>More SQL</w:t>
      </w:r>
      <w:r w:rsidR="00B3228C">
        <w:t>:</w:t>
      </w:r>
      <w:r>
        <w:t xml:space="preserve"> Complex Queries, Triggers, Views, and Schema Modification</w:t>
      </w:r>
    </w:p>
    <w:p w14:paraId="76762881" w14:textId="19ACB9EC" w:rsidR="00E65321" w:rsidRDefault="00C73B05" w:rsidP="00B3228C">
      <w:pPr>
        <w:pStyle w:val="Heading2"/>
      </w:pPr>
      <w:r>
        <w:t>Outline of the chapter:</w:t>
      </w:r>
    </w:p>
    <w:p w14:paraId="4AC5339F" w14:textId="77777777" w:rsidR="00112D42" w:rsidRPr="00C73B05" w:rsidRDefault="00BD5CD7" w:rsidP="00BD5CD7">
      <w:pPr>
        <w:numPr>
          <w:ilvl w:val="0"/>
          <w:numId w:val="3"/>
        </w:numPr>
        <w:spacing w:after="0"/>
      </w:pPr>
      <w:r w:rsidRPr="00C73B05">
        <w:t>More Complex SQL Retrieval Queries</w:t>
      </w:r>
    </w:p>
    <w:p w14:paraId="0A5A3488" w14:textId="77777777" w:rsidR="00112D42" w:rsidRPr="00C73B05" w:rsidRDefault="00BD5CD7" w:rsidP="00BD5CD7">
      <w:pPr>
        <w:numPr>
          <w:ilvl w:val="0"/>
          <w:numId w:val="3"/>
        </w:numPr>
        <w:spacing w:after="0"/>
      </w:pPr>
      <w:r w:rsidRPr="00C73B05">
        <w:t>Specifying Semantic Constraints as Assertions and Actions as Triggers</w:t>
      </w:r>
    </w:p>
    <w:p w14:paraId="419DE9BF" w14:textId="77777777" w:rsidR="00112D42" w:rsidRPr="00C73B05" w:rsidRDefault="00BD5CD7" w:rsidP="00BD5CD7">
      <w:pPr>
        <w:numPr>
          <w:ilvl w:val="0"/>
          <w:numId w:val="3"/>
        </w:numPr>
        <w:spacing w:after="0"/>
      </w:pPr>
      <w:r w:rsidRPr="00C73B05">
        <w:t>Views (Virtual Tables) in SQL</w:t>
      </w:r>
    </w:p>
    <w:p w14:paraId="621D21E5" w14:textId="77777777" w:rsidR="00112D42" w:rsidRPr="00C73B05" w:rsidRDefault="00BD5CD7" w:rsidP="00BD5CD7">
      <w:pPr>
        <w:numPr>
          <w:ilvl w:val="0"/>
          <w:numId w:val="3"/>
        </w:numPr>
        <w:spacing w:after="0"/>
      </w:pPr>
      <w:r w:rsidRPr="00C73B05">
        <w:t>Schema Modification in SQL</w:t>
      </w:r>
    </w:p>
    <w:p w14:paraId="12655E31" w14:textId="1F58AA4B" w:rsidR="00C73B05" w:rsidRDefault="00C73B05" w:rsidP="00E65321"/>
    <w:p w14:paraId="2789C7EE" w14:textId="72734B8E" w:rsidR="00C73B05" w:rsidRDefault="00C73B05" w:rsidP="00B3228C">
      <w:pPr>
        <w:pStyle w:val="Heading2"/>
      </w:pPr>
      <w:r w:rsidRPr="00C73B05">
        <w:t>Comparisons Involving NULL</w:t>
      </w:r>
    </w:p>
    <w:p w14:paraId="2EFC5A9B" w14:textId="77777777" w:rsidR="00112D42" w:rsidRPr="00C73B05" w:rsidRDefault="00BD5CD7" w:rsidP="00BD5CD7">
      <w:pPr>
        <w:numPr>
          <w:ilvl w:val="0"/>
          <w:numId w:val="4"/>
        </w:numPr>
        <w:spacing w:after="0"/>
      </w:pPr>
      <w:r w:rsidRPr="00C73B05">
        <w:t>What is a NULL?</w:t>
      </w:r>
    </w:p>
    <w:p w14:paraId="0CCF596E" w14:textId="50A9C2E2" w:rsidR="00965C74" w:rsidRDefault="00BD5CD7" w:rsidP="00534E6A">
      <w:pPr>
        <w:pStyle w:val="ListParagraph"/>
        <w:numPr>
          <w:ilvl w:val="0"/>
          <w:numId w:val="4"/>
        </w:numPr>
        <w:tabs>
          <w:tab w:val="clear" w:pos="720"/>
          <w:tab w:val="num" w:pos="1350"/>
        </w:tabs>
        <w:spacing w:after="0"/>
        <w:ind w:left="1260"/>
      </w:pPr>
      <w:r w:rsidRPr="003F0371">
        <w:t xml:space="preserve">Unknown </w:t>
      </w:r>
      <w:r w:rsidR="00534E6A">
        <w:t>or u</w:t>
      </w:r>
      <w:r w:rsidR="00054EB0">
        <w:t xml:space="preserve">navailable </w:t>
      </w:r>
      <w:r w:rsidRPr="003F0371">
        <w:t>value</w:t>
      </w:r>
    </w:p>
    <w:p w14:paraId="1964A422" w14:textId="77777777" w:rsidR="00965C74" w:rsidRPr="003F0371" w:rsidRDefault="00965C74" w:rsidP="00965C74">
      <w:pPr>
        <w:pStyle w:val="ListParagraph"/>
        <w:spacing w:after="0"/>
        <w:ind w:left="1260"/>
      </w:pPr>
    </w:p>
    <w:p w14:paraId="00EDE9E3" w14:textId="33138703" w:rsidR="00112D42" w:rsidRDefault="00BD5CD7" w:rsidP="00BD5CD7">
      <w:pPr>
        <w:numPr>
          <w:ilvl w:val="0"/>
          <w:numId w:val="4"/>
        </w:numPr>
      </w:pPr>
      <w:r w:rsidRPr="00C73B05">
        <w:t xml:space="preserve">NULL is not a data value! We </w:t>
      </w:r>
      <w:r w:rsidR="003F0371" w:rsidRPr="00C73B05">
        <w:t>cannot</w:t>
      </w:r>
      <w:r w:rsidRPr="00C73B05">
        <w:t xml:space="preserve"> use equal operator = to check null attributes!</w:t>
      </w:r>
    </w:p>
    <w:p w14:paraId="0F2F523D" w14:textId="0A4511FA" w:rsidR="003F0371" w:rsidRPr="00C73B05" w:rsidRDefault="003F0371" w:rsidP="00BD5CD7">
      <w:pPr>
        <w:pStyle w:val="ListParagraph"/>
        <w:numPr>
          <w:ilvl w:val="0"/>
          <w:numId w:val="4"/>
        </w:numPr>
      </w:pPr>
      <w:r w:rsidRPr="003F0371">
        <w:t>SQL allows queries that check whether an attribute value is NULL by IS NULL or IS NOT NULL</w:t>
      </w:r>
      <w:r>
        <w:t>.</w:t>
      </w:r>
    </w:p>
    <w:p w14:paraId="42324C88" w14:textId="77777777" w:rsidR="00112D42" w:rsidRPr="00C73B05" w:rsidRDefault="00BD5CD7" w:rsidP="00BD5CD7">
      <w:pPr>
        <w:numPr>
          <w:ilvl w:val="0"/>
          <w:numId w:val="4"/>
        </w:numPr>
      </w:pPr>
      <w:r w:rsidRPr="00C73B05">
        <w:rPr>
          <w:b/>
          <w:bCs/>
        </w:rPr>
        <w:t xml:space="preserve">Query 18. </w:t>
      </w:r>
      <w:r w:rsidRPr="00C73B05">
        <w:t>Retrieve the names of all employees who do not have supervisors.</w:t>
      </w:r>
    </w:p>
    <w:p w14:paraId="2DF3C67B" w14:textId="77777777" w:rsidR="005E75D2" w:rsidRDefault="005E75D2" w:rsidP="005E75D2">
      <w:pPr>
        <w:spacing w:after="0"/>
        <w:ind w:left="900"/>
      </w:pPr>
      <w:r>
        <w:t xml:space="preserve">SELECT </w:t>
      </w:r>
      <w:proofErr w:type="spellStart"/>
      <w:r>
        <w:t>fname</w:t>
      </w:r>
      <w:proofErr w:type="spellEnd"/>
      <w:r>
        <w:t xml:space="preserve">, </w:t>
      </w:r>
      <w:proofErr w:type="spellStart"/>
      <w:r>
        <w:t>lname</w:t>
      </w:r>
      <w:proofErr w:type="spellEnd"/>
    </w:p>
    <w:p w14:paraId="7C1229A2" w14:textId="77777777" w:rsidR="005E75D2" w:rsidRDefault="005E75D2" w:rsidP="005E75D2">
      <w:pPr>
        <w:spacing w:after="0"/>
        <w:ind w:left="900"/>
      </w:pPr>
      <w:r>
        <w:t>FROM employee</w:t>
      </w:r>
    </w:p>
    <w:p w14:paraId="07627CBD" w14:textId="5FD41A98" w:rsidR="00C73B05" w:rsidRDefault="005E75D2" w:rsidP="005E75D2">
      <w:pPr>
        <w:spacing w:after="0"/>
        <w:ind w:left="900"/>
      </w:pPr>
      <w:r>
        <w:t xml:space="preserve">WHERE </w:t>
      </w:r>
      <w:proofErr w:type="spellStart"/>
      <w:r>
        <w:t>employee.super_ssn</w:t>
      </w:r>
      <w:proofErr w:type="spellEnd"/>
      <w:r>
        <w:t xml:space="preserve"> IS NULL;</w:t>
      </w:r>
    </w:p>
    <w:p w14:paraId="148EC7F8" w14:textId="360E1A11" w:rsidR="00C73B05" w:rsidRDefault="00C73B05" w:rsidP="00C73B05"/>
    <w:p w14:paraId="6A9D08FE" w14:textId="77777777" w:rsidR="00C73B05" w:rsidRPr="00C73B05" w:rsidRDefault="00C73B05" w:rsidP="00C73B05"/>
    <w:p w14:paraId="4C267B8C" w14:textId="4A267021" w:rsidR="00C73B05" w:rsidRDefault="00C73B05" w:rsidP="003F0371">
      <w:pPr>
        <w:pStyle w:val="Heading2"/>
      </w:pPr>
      <w:r w:rsidRPr="00C73B05">
        <w:t>Nested Queries</w:t>
      </w:r>
    </w:p>
    <w:p w14:paraId="762DF6A3" w14:textId="77777777" w:rsidR="00112D42" w:rsidRPr="00C73B05" w:rsidRDefault="00BD5CD7" w:rsidP="00BD5CD7">
      <w:pPr>
        <w:numPr>
          <w:ilvl w:val="0"/>
          <w:numId w:val="5"/>
        </w:numPr>
      </w:pPr>
      <w:r w:rsidRPr="00C73B05">
        <w:t>What is a Nested Query?</w:t>
      </w:r>
    </w:p>
    <w:p w14:paraId="5C5BC665" w14:textId="77777777" w:rsidR="00112D42" w:rsidRPr="00C73B05" w:rsidRDefault="00BD5CD7" w:rsidP="00BD5CD7">
      <w:pPr>
        <w:numPr>
          <w:ilvl w:val="1"/>
          <w:numId w:val="5"/>
        </w:numPr>
      </w:pPr>
      <w:r w:rsidRPr="00C73B05">
        <w:t>Using select-from-where statement within WHERE clause of another query.</w:t>
      </w:r>
    </w:p>
    <w:p w14:paraId="47D70235" w14:textId="77777777" w:rsidR="00112D42" w:rsidRPr="00C73B05" w:rsidRDefault="00BD5CD7" w:rsidP="00BD5CD7">
      <w:pPr>
        <w:numPr>
          <w:ilvl w:val="0"/>
          <w:numId w:val="5"/>
        </w:numPr>
      </w:pPr>
      <w:r w:rsidRPr="00C73B05">
        <w:t>Example:</w:t>
      </w:r>
    </w:p>
    <w:p w14:paraId="4F39608C" w14:textId="77777777" w:rsidR="005E75D2" w:rsidRDefault="005E75D2" w:rsidP="005E75D2">
      <w:pPr>
        <w:spacing w:after="0"/>
        <w:ind w:left="1530"/>
      </w:pPr>
      <w:r>
        <w:t>SELECT</w:t>
      </w:r>
      <w:r>
        <w:tab/>
        <w:t>*</w:t>
      </w:r>
    </w:p>
    <w:p w14:paraId="6739B974" w14:textId="77777777" w:rsidR="005E75D2" w:rsidRDefault="005E75D2" w:rsidP="005E75D2">
      <w:pPr>
        <w:spacing w:after="0"/>
        <w:ind w:left="1530"/>
      </w:pPr>
      <w:r>
        <w:t>FROM</w:t>
      </w:r>
      <w:r>
        <w:tab/>
        <w:t>employee</w:t>
      </w:r>
    </w:p>
    <w:p w14:paraId="2C8C9087" w14:textId="4282E728" w:rsidR="005E75D2" w:rsidRDefault="005E75D2" w:rsidP="005E75D2">
      <w:pPr>
        <w:spacing w:after="0"/>
        <w:ind w:left="1530"/>
      </w:pPr>
      <w:r>
        <w:t>WHERE</w:t>
      </w:r>
      <w:r>
        <w:tab/>
      </w:r>
      <w:proofErr w:type="spellStart"/>
      <w:proofErr w:type="gramStart"/>
      <w:r>
        <w:t>dno</w:t>
      </w:r>
      <w:proofErr w:type="spellEnd"/>
      <w:r>
        <w:t xml:space="preserve">  IN</w:t>
      </w:r>
      <w:proofErr w:type="gramEnd"/>
      <w:r>
        <w:t xml:space="preserve"> (SELECT</w:t>
      </w:r>
      <w:r>
        <w:tab/>
      </w:r>
      <w:r>
        <w:tab/>
      </w:r>
      <w:proofErr w:type="spellStart"/>
      <w:r>
        <w:t>dnumber</w:t>
      </w:r>
      <w:proofErr w:type="spellEnd"/>
    </w:p>
    <w:p w14:paraId="27914869" w14:textId="77777777" w:rsidR="005E75D2" w:rsidRDefault="005E75D2" w:rsidP="005E75D2">
      <w:pPr>
        <w:spacing w:after="0"/>
        <w:ind w:left="1530"/>
      </w:pPr>
      <w:r>
        <w:tab/>
      </w:r>
      <w:r>
        <w:tab/>
        <w:t xml:space="preserve"> </w:t>
      </w:r>
      <w:r>
        <w:tab/>
        <w:t>FROM</w:t>
      </w:r>
      <w:r>
        <w:tab/>
      </w:r>
      <w:r>
        <w:tab/>
        <w:t>department</w:t>
      </w:r>
    </w:p>
    <w:p w14:paraId="3FA888B7" w14:textId="688709CF" w:rsidR="00C73B05" w:rsidRDefault="005E75D2" w:rsidP="005E75D2">
      <w:pPr>
        <w:spacing w:after="0"/>
        <w:ind w:left="1530"/>
      </w:pPr>
      <w:r>
        <w:tab/>
      </w:r>
      <w:r>
        <w:tab/>
      </w:r>
      <w:r>
        <w:tab/>
        <w:t>WHERE</w:t>
      </w:r>
      <w:r>
        <w:tab/>
      </w:r>
      <w:r>
        <w:tab/>
      </w:r>
      <w:proofErr w:type="spellStart"/>
      <w:r>
        <w:t>dname</w:t>
      </w:r>
      <w:proofErr w:type="spellEnd"/>
      <w:r>
        <w:t>='Research');</w:t>
      </w:r>
    </w:p>
    <w:p w14:paraId="1F9032BA" w14:textId="77777777" w:rsidR="005E75D2" w:rsidRDefault="005E75D2" w:rsidP="005E75D2">
      <w:pPr>
        <w:spacing w:after="0"/>
        <w:ind w:left="1530"/>
      </w:pPr>
    </w:p>
    <w:p w14:paraId="42CABDC6" w14:textId="77777777" w:rsidR="00112D42" w:rsidRPr="00534E6A" w:rsidRDefault="00BD5CD7" w:rsidP="00BD5CD7">
      <w:pPr>
        <w:numPr>
          <w:ilvl w:val="0"/>
          <w:numId w:val="6"/>
        </w:numPr>
      </w:pPr>
      <w:r w:rsidRPr="00534E6A">
        <w:t>They are also called Correlated Nested Queries.</w:t>
      </w:r>
    </w:p>
    <w:p w14:paraId="76DF3090" w14:textId="13657694" w:rsidR="00112D42" w:rsidRPr="00C73B05" w:rsidRDefault="00C73B05" w:rsidP="00BD5CD7">
      <w:pPr>
        <w:numPr>
          <w:ilvl w:val="0"/>
          <w:numId w:val="6"/>
        </w:numPr>
      </w:pPr>
      <w:r>
        <w:t xml:space="preserve">To understand nested queries, consider them as </w:t>
      </w:r>
      <w:r w:rsidR="00BD5CD7" w:rsidRPr="00C73B05">
        <w:t>two for</w:t>
      </w:r>
      <w:r>
        <w:t>-</w:t>
      </w:r>
      <w:r w:rsidR="00BD5CD7" w:rsidRPr="00C73B05">
        <w:t>loops inside each other;</w:t>
      </w:r>
    </w:p>
    <w:p w14:paraId="6B570A22" w14:textId="77777777" w:rsidR="00112D42" w:rsidRPr="00C73B05" w:rsidRDefault="00BD5CD7" w:rsidP="00BD5CD7">
      <w:pPr>
        <w:numPr>
          <w:ilvl w:val="1"/>
          <w:numId w:val="6"/>
        </w:numPr>
      </w:pPr>
      <w:r w:rsidRPr="00C73B05">
        <w:lastRenderedPageBreak/>
        <w:t>For each tuple in outer query, run the inner query and see if there is any result.</w:t>
      </w:r>
    </w:p>
    <w:p w14:paraId="65ED577A" w14:textId="023F824A" w:rsidR="00C73B05" w:rsidRDefault="00C73B05" w:rsidP="00C73B05"/>
    <w:p w14:paraId="5975FA51" w14:textId="089E5FBA" w:rsidR="003B6ED4" w:rsidRDefault="003B6ED4" w:rsidP="00C73B05">
      <w:r>
        <w:t>To write queries you may need to look at the schema diagram of COMPANY database:</w:t>
      </w:r>
    </w:p>
    <w:p w14:paraId="27EDF5EA" w14:textId="3ECB17D8" w:rsidR="003B6ED4" w:rsidRDefault="003F0371" w:rsidP="00C73B05">
      <w:r>
        <w:rPr>
          <w:noProof/>
        </w:rPr>
        <w:drawing>
          <wp:anchor distT="0" distB="0" distL="114300" distR="114300" simplePos="0" relativeHeight="251659264" behindDoc="0" locked="0" layoutInCell="1" allowOverlap="1" wp14:anchorId="1F63C3DE" wp14:editId="10BA4B07">
            <wp:simplePos x="0" y="0"/>
            <wp:positionH relativeFrom="margin">
              <wp:posOffset>736600</wp:posOffset>
            </wp:positionH>
            <wp:positionV relativeFrom="paragraph">
              <wp:posOffset>8255</wp:posOffset>
            </wp:positionV>
            <wp:extent cx="4610100" cy="2437130"/>
            <wp:effectExtent l="0" t="0" r="0" b="1270"/>
            <wp:wrapThrough wrapText="bothSides">
              <wp:wrapPolygon edited="0">
                <wp:start x="0" y="0"/>
                <wp:lineTo x="0" y="21442"/>
                <wp:lineTo x="21511" y="21442"/>
                <wp:lineTo x="21511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7CDBEB.tmp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2D6AD7" w14:textId="425396E3" w:rsidR="003B6ED4" w:rsidRDefault="003B6ED4" w:rsidP="00C73B05"/>
    <w:p w14:paraId="1BD059FC" w14:textId="5DD8F7F0" w:rsidR="003F0371" w:rsidRDefault="003F0371" w:rsidP="00C73B05"/>
    <w:p w14:paraId="67AC971D" w14:textId="632E2713" w:rsidR="003F0371" w:rsidRDefault="003F0371" w:rsidP="00C73B05"/>
    <w:p w14:paraId="7C9DE12F" w14:textId="4FD4CDBF" w:rsidR="003F0371" w:rsidRDefault="003F0371" w:rsidP="00C73B05"/>
    <w:p w14:paraId="31E5F406" w14:textId="5DCF69A3" w:rsidR="003F0371" w:rsidRDefault="003F0371" w:rsidP="00C73B05"/>
    <w:p w14:paraId="79147BC9" w14:textId="21DDCB9A" w:rsidR="003F0371" w:rsidRDefault="003F0371" w:rsidP="00C73B05"/>
    <w:p w14:paraId="54D896E8" w14:textId="14221275" w:rsidR="003F0371" w:rsidRDefault="003F0371" w:rsidP="00C73B05"/>
    <w:p w14:paraId="7A2AD39D" w14:textId="77777777" w:rsidR="003F0371" w:rsidRDefault="003F0371" w:rsidP="00C73B05"/>
    <w:p w14:paraId="23E1F800" w14:textId="5B6D565C" w:rsidR="00112D42" w:rsidRPr="00C73B05" w:rsidRDefault="00BD5CD7" w:rsidP="003B6ED4">
      <w:r w:rsidRPr="00C73B05">
        <w:t>Write a query which prints first name and last name of all department managers</w:t>
      </w:r>
      <w:r w:rsidR="00F9290C">
        <w:t xml:space="preserve"> (write it as nested queries and with IN operator).</w:t>
      </w:r>
    </w:p>
    <w:p w14:paraId="58E8960C" w14:textId="466A1A85" w:rsidR="003F0371" w:rsidRDefault="003F0371" w:rsidP="00BD5CD7">
      <w:pPr>
        <w:numPr>
          <w:ilvl w:val="0"/>
          <w:numId w:val="7"/>
        </w:numPr>
      </w:pPr>
      <w:r>
        <w:t>Can you write a query which only returns managers’ SSN?</w:t>
      </w:r>
    </w:p>
    <w:p w14:paraId="054757F0" w14:textId="1D053DE0" w:rsidR="003F0371" w:rsidRDefault="003F0371" w:rsidP="003F0371"/>
    <w:p w14:paraId="6D2369E1" w14:textId="02A1BCBA" w:rsidR="003F0371" w:rsidRDefault="003F0371" w:rsidP="003F0371"/>
    <w:p w14:paraId="11D1D2E9" w14:textId="77777777" w:rsidR="003F0371" w:rsidRDefault="003F0371" w:rsidP="003F0371"/>
    <w:p w14:paraId="2EF3D07F" w14:textId="58052851" w:rsidR="00112D42" w:rsidRPr="00C73B05" w:rsidRDefault="00BD5CD7" w:rsidP="00BD5CD7">
      <w:pPr>
        <w:numPr>
          <w:ilvl w:val="0"/>
          <w:numId w:val="7"/>
        </w:numPr>
      </w:pPr>
      <w:r w:rsidRPr="00C73B05">
        <w:t>In which table are first name and last name?</w:t>
      </w:r>
    </w:p>
    <w:p w14:paraId="3EEC1856" w14:textId="6F883DAD" w:rsidR="00112D42" w:rsidRDefault="00BD5CD7" w:rsidP="00BD5CD7">
      <w:pPr>
        <w:numPr>
          <w:ilvl w:val="0"/>
          <w:numId w:val="7"/>
        </w:numPr>
      </w:pPr>
      <w:r w:rsidRPr="00C73B05">
        <w:t xml:space="preserve">How could you know if an employee is a department </w:t>
      </w:r>
      <w:r w:rsidR="003B6ED4" w:rsidRPr="00C73B05">
        <w:t>manager?</w:t>
      </w:r>
    </w:p>
    <w:p w14:paraId="58B2FC20" w14:textId="678BA245" w:rsidR="003F0371" w:rsidRDefault="003F0371" w:rsidP="00BD5CD7">
      <w:pPr>
        <w:numPr>
          <w:ilvl w:val="0"/>
          <w:numId w:val="7"/>
        </w:numPr>
      </w:pPr>
      <w:r>
        <w:t>Now compile everything as a nested query:</w:t>
      </w:r>
    </w:p>
    <w:p w14:paraId="54F3D260" w14:textId="57061CBA" w:rsidR="00E65321" w:rsidRDefault="00E65321" w:rsidP="00E65321"/>
    <w:p w14:paraId="2088F093" w14:textId="40820B8C" w:rsidR="003B6ED4" w:rsidRDefault="003B6ED4" w:rsidP="00E65321"/>
    <w:p w14:paraId="5801D306" w14:textId="77777777" w:rsidR="003B6ED4" w:rsidRDefault="003B6ED4" w:rsidP="00E65321"/>
    <w:p w14:paraId="7798D802" w14:textId="77777777" w:rsidR="00DB0780" w:rsidRDefault="00DB0780" w:rsidP="00DB0780">
      <w:pPr>
        <w:ind w:left="720"/>
      </w:pPr>
    </w:p>
    <w:p w14:paraId="7B0E5637" w14:textId="77777777" w:rsidR="00DB0780" w:rsidRDefault="00DB0780" w:rsidP="00DB0780">
      <w:pPr>
        <w:ind w:left="720"/>
      </w:pPr>
    </w:p>
    <w:p w14:paraId="5C036DE3" w14:textId="6F967B8A" w:rsidR="00112D42" w:rsidRDefault="00DB0780" w:rsidP="00DB0780">
      <w:pPr>
        <w:ind w:left="720"/>
      </w:pPr>
      <w:r>
        <w:lastRenderedPageBreak/>
        <w:t xml:space="preserve">What the following </w:t>
      </w:r>
      <w:r w:rsidR="00BD5CD7" w:rsidRPr="003B6ED4">
        <w:t xml:space="preserve">query will </w:t>
      </w:r>
      <w:r w:rsidR="003B6ED4">
        <w:t>return</w:t>
      </w:r>
      <w:r w:rsidR="00BD5CD7" w:rsidRPr="003B6ED4">
        <w:t>?</w:t>
      </w:r>
    </w:p>
    <w:p w14:paraId="057CB134" w14:textId="77777777" w:rsidR="008B4364" w:rsidRDefault="008B4364" w:rsidP="008B4364">
      <w:pPr>
        <w:spacing w:after="0"/>
        <w:ind w:left="1620"/>
      </w:pPr>
      <w:r>
        <w:t xml:space="preserve">SELECT DISTINCT </w:t>
      </w:r>
      <w:proofErr w:type="spellStart"/>
      <w:r>
        <w:t>pnumber</w:t>
      </w:r>
      <w:proofErr w:type="spellEnd"/>
    </w:p>
    <w:p w14:paraId="1BA6CF57" w14:textId="77777777" w:rsidR="008B4364" w:rsidRDefault="008B4364" w:rsidP="008B4364">
      <w:pPr>
        <w:spacing w:after="0"/>
        <w:ind w:left="1620"/>
      </w:pPr>
      <w:r>
        <w:t>FROM project</w:t>
      </w:r>
    </w:p>
    <w:p w14:paraId="696CFFF7" w14:textId="77777777" w:rsidR="008B4364" w:rsidRDefault="008B4364" w:rsidP="008B4364">
      <w:pPr>
        <w:spacing w:after="0"/>
        <w:ind w:left="1620"/>
      </w:pPr>
      <w:r>
        <w:t xml:space="preserve">where </w:t>
      </w:r>
      <w:proofErr w:type="spellStart"/>
      <w:r>
        <w:t>pnumber</w:t>
      </w:r>
      <w:proofErr w:type="spellEnd"/>
      <w:r>
        <w:t xml:space="preserve"> IN</w:t>
      </w:r>
    </w:p>
    <w:p w14:paraId="15A48BE3" w14:textId="77777777" w:rsidR="008B4364" w:rsidRDefault="008B4364" w:rsidP="008B4364">
      <w:pPr>
        <w:spacing w:after="0"/>
        <w:ind w:left="1620"/>
      </w:pPr>
      <w:r>
        <w:tab/>
      </w:r>
      <w:r>
        <w:tab/>
        <w:t xml:space="preserve">(SELECT </w:t>
      </w:r>
      <w:proofErr w:type="spellStart"/>
      <w:r>
        <w:t>pnumber</w:t>
      </w:r>
      <w:proofErr w:type="spellEnd"/>
    </w:p>
    <w:p w14:paraId="64973F2E" w14:textId="77777777" w:rsidR="008B4364" w:rsidRDefault="008B4364" w:rsidP="008B4364">
      <w:pPr>
        <w:spacing w:after="0"/>
        <w:ind w:left="2520"/>
      </w:pPr>
      <w:r>
        <w:t xml:space="preserve">         FROM project, department, employee</w:t>
      </w:r>
    </w:p>
    <w:p w14:paraId="195FBF00" w14:textId="77777777" w:rsidR="008B4364" w:rsidRDefault="008B4364" w:rsidP="008B4364">
      <w:pPr>
        <w:spacing w:after="0"/>
        <w:ind w:left="2520"/>
      </w:pPr>
      <w:r>
        <w:t xml:space="preserve">         </w:t>
      </w:r>
      <w:proofErr w:type="gramStart"/>
      <w:r>
        <w:t>where</w:t>
      </w:r>
      <w:proofErr w:type="gramEnd"/>
      <w:r>
        <w:t xml:space="preserve"> </w:t>
      </w:r>
      <w:proofErr w:type="spellStart"/>
      <w:r>
        <w:t>project.dnum</w:t>
      </w:r>
      <w:proofErr w:type="spellEnd"/>
      <w:r>
        <w:t xml:space="preserve">= </w:t>
      </w:r>
      <w:proofErr w:type="spellStart"/>
      <w:r>
        <w:t>department.dnumber</w:t>
      </w:r>
      <w:proofErr w:type="spellEnd"/>
      <w:r>
        <w:t xml:space="preserve"> and</w:t>
      </w:r>
    </w:p>
    <w:p w14:paraId="6F7B0C9C" w14:textId="681626B8" w:rsidR="008B4364" w:rsidRDefault="008B4364" w:rsidP="002756C1">
      <w:pPr>
        <w:spacing w:after="0"/>
        <w:ind w:left="2520"/>
      </w:pPr>
      <w:r>
        <w:t xml:space="preserve">         </w:t>
      </w:r>
      <w:r>
        <w:tab/>
      </w:r>
      <w:proofErr w:type="spellStart"/>
      <w:r>
        <w:t>department.mgr_ssn</w:t>
      </w:r>
      <w:proofErr w:type="spellEnd"/>
      <w:r>
        <w:t xml:space="preserve"> = </w:t>
      </w:r>
      <w:proofErr w:type="spellStart"/>
      <w:r>
        <w:t>employee.ssn</w:t>
      </w:r>
      <w:proofErr w:type="spellEnd"/>
      <w:r>
        <w:t xml:space="preserve"> and </w:t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employee.lname</w:t>
      </w:r>
      <w:proofErr w:type="spellEnd"/>
      <w:r>
        <w:t xml:space="preserve"> = 'Smith')</w:t>
      </w:r>
    </w:p>
    <w:p w14:paraId="5E9FAB0A" w14:textId="77777777" w:rsidR="008B4364" w:rsidRDefault="008B4364" w:rsidP="008B4364">
      <w:pPr>
        <w:spacing w:after="0"/>
        <w:ind w:left="1620"/>
      </w:pPr>
      <w:r>
        <w:t xml:space="preserve">      OR</w:t>
      </w:r>
    </w:p>
    <w:p w14:paraId="2E718DE7" w14:textId="77777777" w:rsidR="008B4364" w:rsidRDefault="008B4364" w:rsidP="008B4364">
      <w:pPr>
        <w:spacing w:after="0"/>
        <w:ind w:left="1620"/>
      </w:pPr>
      <w:r>
        <w:t xml:space="preserve">      </w:t>
      </w:r>
      <w:proofErr w:type="spellStart"/>
      <w:r>
        <w:t>pnumber</w:t>
      </w:r>
      <w:proofErr w:type="spellEnd"/>
      <w:r>
        <w:t xml:space="preserve"> IN</w:t>
      </w:r>
    </w:p>
    <w:p w14:paraId="555DA6A4" w14:textId="77777777" w:rsidR="008B4364" w:rsidRDefault="008B4364" w:rsidP="008B4364">
      <w:pPr>
        <w:spacing w:after="0"/>
        <w:ind w:left="1890"/>
      </w:pPr>
      <w:r>
        <w:t xml:space="preserve">      </w:t>
      </w:r>
      <w:r>
        <w:tab/>
        <w:t xml:space="preserve">(SELECT </w:t>
      </w:r>
      <w:proofErr w:type="spellStart"/>
      <w:r>
        <w:t>pno</w:t>
      </w:r>
      <w:proofErr w:type="spellEnd"/>
    </w:p>
    <w:p w14:paraId="04CEC59D" w14:textId="77777777" w:rsidR="008B4364" w:rsidRDefault="008B4364" w:rsidP="008B4364">
      <w:pPr>
        <w:spacing w:after="0"/>
        <w:ind w:left="2430"/>
      </w:pPr>
      <w:r>
        <w:t xml:space="preserve">         FROM </w:t>
      </w:r>
      <w:proofErr w:type="spellStart"/>
      <w:r>
        <w:t>works_on</w:t>
      </w:r>
      <w:proofErr w:type="spellEnd"/>
      <w:r>
        <w:t>, employee</w:t>
      </w:r>
    </w:p>
    <w:p w14:paraId="0B7FB7F5" w14:textId="77777777" w:rsidR="008B4364" w:rsidRDefault="008B4364" w:rsidP="008B4364">
      <w:pPr>
        <w:spacing w:after="0"/>
        <w:ind w:left="2430"/>
      </w:pPr>
      <w:r>
        <w:t xml:space="preserve">         WHERE </w:t>
      </w:r>
      <w:proofErr w:type="spellStart"/>
      <w:r>
        <w:t>works_on.essn</w:t>
      </w:r>
      <w:proofErr w:type="spellEnd"/>
      <w:r>
        <w:t xml:space="preserve"> = </w:t>
      </w:r>
      <w:proofErr w:type="spellStart"/>
      <w:r>
        <w:t>employee.ssn</w:t>
      </w:r>
      <w:proofErr w:type="spellEnd"/>
      <w:r>
        <w:t xml:space="preserve"> and </w:t>
      </w:r>
    </w:p>
    <w:p w14:paraId="3D980607" w14:textId="3DC0F404" w:rsidR="003B6ED4" w:rsidRPr="003B6ED4" w:rsidRDefault="008B4364" w:rsidP="008B4364">
      <w:pPr>
        <w:spacing w:after="0"/>
        <w:ind w:left="2430"/>
      </w:pPr>
      <w:r>
        <w:t xml:space="preserve">         </w:t>
      </w:r>
      <w:r>
        <w:tab/>
      </w:r>
      <w:r>
        <w:tab/>
      </w:r>
      <w:proofErr w:type="spellStart"/>
      <w:r>
        <w:t>employee.lname</w:t>
      </w:r>
      <w:proofErr w:type="spellEnd"/>
      <w:r>
        <w:t xml:space="preserve"> = 'Smith');</w:t>
      </w:r>
    </w:p>
    <w:p w14:paraId="795F17A6" w14:textId="1A0B1A49" w:rsidR="00052ADE" w:rsidRDefault="00052ADE" w:rsidP="00E65321"/>
    <w:p w14:paraId="2146595C" w14:textId="4F534F37" w:rsidR="00112D42" w:rsidRPr="003B6ED4" w:rsidRDefault="00BD5CD7" w:rsidP="00052ADE">
      <w:r w:rsidRPr="003B6ED4">
        <w:t xml:space="preserve">Use </w:t>
      </w:r>
      <w:r w:rsidR="00141C31">
        <w:t xml:space="preserve">a </w:t>
      </w:r>
      <w:r w:rsidRPr="003B6ED4">
        <w:t>tuple of values in comparisons</w:t>
      </w:r>
      <w:r w:rsidR="00141C31">
        <w:t>,</w:t>
      </w:r>
      <w:r w:rsidR="00052ADE">
        <w:t xml:space="preserve"> by p</w:t>
      </w:r>
      <w:r w:rsidRPr="003B6ED4">
        <w:t>lac</w:t>
      </w:r>
      <w:r w:rsidR="00052ADE">
        <w:t>ing</w:t>
      </w:r>
      <w:r w:rsidRPr="003B6ED4">
        <w:t xml:space="preserve"> them within parentheses</w:t>
      </w:r>
      <w:r w:rsidR="00052ADE">
        <w:t>.</w:t>
      </w:r>
    </w:p>
    <w:p w14:paraId="700A0696" w14:textId="77777777" w:rsidR="002756C1" w:rsidRDefault="002756C1" w:rsidP="002756C1">
      <w:pPr>
        <w:spacing w:after="0"/>
        <w:ind w:left="720"/>
      </w:pPr>
      <w:r>
        <w:t xml:space="preserve">SELECT DISTINCT </w:t>
      </w:r>
      <w:proofErr w:type="spellStart"/>
      <w:r>
        <w:t>essn</w:t>
      </w:r>
      <w:proofErr w:type="spellEnd"/>
    </w:p>
    <w:p w14:paraId="4BAB9AE8" w14:textId="77777777" w:rsidR="002756C1" w:rsidRDefault="002756C1" w:rsidP="002756C1">
      <w:pPr>
        <w:spacing w:after="0"/>
        <w:ind w:left="720"/>
      </w:pPr>
      <w:r>
        <w:t xml:space="preserve">FROM </w:t>
      </w:r>
      <w:proofErr w:type="spellStart"/>
      <w:r>
        <w:t>works_on</w:t>
      </w:r>
      <w:proofErr w:type="spellEnd"/>
    </w:p>
    <w:p w14:paraId="11629E36" w14:textId="77777777" w:rsidR="002756C1" w:rsidRDefault="002756C1" w:rsidP="002756C1">
      <w:pPr>
        <w:spacing w:after="0"/>
        <w:ind w:left="720"/>
      </w:pPr>
      <w:r>
        <w:t>where (</w:t>
      </w:r>
      <w:proofErr w:type="spellStart"/>
      <w:r>
        <w:t>pno</w:t>
      </w:r>
      <w:proofErr w:type="spellEnd"/>
      <w:r>
        <w:t xml:space="preserve">, hours) IN (SELECT </w:t>
      </w:r>
      <w:proofErr w:type="spellStart"/>
      <w:r>
        <w:t>pno</w:t>
      </w:r>
      <w:proofErr w:type="spellEnd"/>
      <w:r>
        <w:t>, hours</w:t>
      </w:r>
    </w:p>
    <w:p w14:paraId="0F5C2EA0" w14:textId="77777777" w:rsidR="002756C1" w:rsidRDefault="002756C1" w:rsidP="002756C1">
      <w:pPr>
        <w:spacing w:after="0"/>
        <w:ind w:left="720"/>
      </w:pPr>
      <w:r>
        <w:t xml:space="preserve">                       FROM </w:t>
      </w:r>
      <w:proofErr w:type="spellStart"/>
      <w:r>
        <w:t>works_on</w:t>
      </w:r>
      <w:proofErr w:type="spellEnd"/>
    </w:p>
    <w:p w14:paraId="04A3F8AE" w14:textId="24DBC5FF" w:rsidR="003B6ED4" w:rsidRDefault="002756C1" w:rsidP="002756C1">
      <w:pPr>
        <w:spacing w:after="0"/>
        <w:ind w:left="720"/>
      </w:pPr>
      <w:r>
        <w:t xml:space="preserve">                       </w:t>
      </w:r>
      <w:proofErr w:type="gramStart"/>
      <w:r>
        <w:t>where</w:t>
      </w:r>
      <w:proofErr w:type="gramEnd"/>
      <w:r>
        <w:t xml:space="preserve"> </w:t>
      </w:r>
      <w:proofErr w:type="spellStart"/>
      <w:r>
        <w:t>essn</w:t>
      </w:r>
      <w:proofErr w:type="spellEnd"/>
      <w:r>
        <w:t xml:space="preserve"> = '123456789');</w:t>
      </w:r>
    </w:p>
    <w:p w14:paraId="1E477CD7" w14:textId="77777777" w:rsidR="002756C1" w:rsidRDefault="002756C1" w:rsidP="002756C1">
      <w:pPr>
        <w:spacing w:after="0"/>
        <w:ind w:left="720"/>
      </w:pPr>
    </w:p>
    <w:p w14:paraId="6EECAF36" w14:textId="08E781AE" w:rsidR="00052ADE" w:rsidRDefault="00052ADE" w:rsidP="00BD5CD7">
      <w:pPr>
        <w:pStyle w:val="ListParagraph"/>
        <w:numPr>
          <w:ilvl w:val="0"/>
          <w:numId w:val="16"/>
        </w:numPr>
      </w:pPr>
      <w:r w:rsidRPr="003B6ED4">
        <w:t xml:space="preserve">What </w:t>
      </w:r>
      <w:r>
        <w:t xml:space="preserve">does </w:t>
      </w:r>
      <w:r w:rsidRPr="003B6ED4">
        <w:t>th</w:t>
      </w:r>
      <w:r>
        <w:t>e</w:t>
      </w:r>
      <w:r w:rsidRPr="003B6ED4">
        <w:t xml:space="preserve"> query </w:t>
      </w:r>
      <w:r>
        <w:t>return</w:t>
      </w:r>
      <w:r w:rsidRPr="003B6ED4">
        <w:t>?</w:t>
      </w:r>
    </w:p>
    <w:p w14:paraId="365D6894" w14:textId="7EE8ECFA" w:rsidR="00052ADE" w:rsidRDefault="00052ADE" w:rsidP="003B6ED4"/>
    <w:p w14:paraId="6E37C697" w14:textId="19F24527" w:rsidR="003B6ED4" w:rsidRDefault="003B6ED4" w:rsidP="00052ADE">
      <w:pPr>
        <w:pStyle w:val="Heading3"/>
      </w:pPr>
      <w:r w:rsidRPr="003B6ED4">
        <w:t>Comparing a value to a set/mu</w:t>
      </w:r>
      <w:r>
        <w:t>l</w:t>
      </w:r>
      <w:r w:rsidRPr="003B6ED4">
        <w:t>tiset</w:t>
      </w:r>
    </w:p>
    <w:p w14:paraId="792DCEEB" w14:textId="0A8ACE74" w:rsidR="00112D42" w:rsidRPr="003B6ED4" w:rsidRDefault="00BD5CD7" w:rsidP="002756C1">
      <w:r w:rsidRPr="003B6ED4">
        <w:t>Operators:</w:t>
      </w:r>
    </w:p>
    <w:p w14:paraId="6D68045B" w14:textId="78DD487B" w:rsidR="00112D42" w:rsidRPr="003B6ED4" w:rsidRDefault="00BD5CD7" w:rsidP="00BD5CD7">
      <w:pPr>
        <w:numPr>
          <w:ilvl w:val="1"/>
          <w:numId w:val="9"/>
        </w:numPr>
        <w:spacing w:after="0"/>
      </w:pPr>
      <w:r w:rsidRPr="003B6ED4">
        <w:t>IN</w:t>
      </w:r>
    </w:p>
    <w:p w14:paraId="4A7C01FB" w14:textId="2F09721C" w:rsidR="00112D42" w:rsidRPr="003B6ED4" w:rsidRDefault="00BD5CD7" w:rsidP="00BD5CD7">
      <w:pPr>
        <w:numPr>
          <w:ilvl w:val="1"/>
          <w:numId w:val="9"/>
        </w:numPr>
        <w:spacing w:after="0"/>
      </w:pPr>
      <w:r w:rsidRPr="003B6ED4">
        <w:t>= ANY (or = SOME) operator</w:t>
      </w:r>
      <w:r w:rsidR="006F49FE">
        <w:tab/>
      </w:r>
      <w:r w:rsidR="006F49FE">
        <w:tab/>
      </w:r>
    </w:p>
    <w:p w14:paraId="1264DBD1" w14:textId="5FA1B14F" w:rsidR="00112D42" w:rsidRPr="003B6ED4" w:rsidRDefault="00BD5CD7" w:rsidP="00BD5CD7">
      <w:pPr>
        <w:numPr>
          <w:ilvl w:val="2"/>
          <w:numId w:val="9"/>
        </w:numPr>
        <w:spacing w:after="0"/>
      </w:pPr>
      <w:r w:rsidRPr="003B6ED4">
        <w:t xml:space="preserve">v = ANY V </w:t>
      </w:r>
    </w:p>
    <w:p w14:paraId="35CBE698" w14:textId="3ABF78B0" w:rsidR="00052ADE" w:rsidRDefault="00BD5CD7" w:rsidP="00BD5CD7">
      <w:pPr>
        <w:numPr>
          <w:ilvl w:val="2"/>
          <w:numId w:val="9"/>
        </w:numPr>
        <w:spacing w:after="0"/>
      </w:pPr>
      <w:r w:rsidRPr="003B6ED4">
        <w:t xml:space="preserve">Returns TRUE if the value </w:t>
      </w:r>
      <w:r w:rsidRPr="003B6ED4">
        <w:rPr>
          <w:i/>
          <w:iCs/>
        </w:rPr>
        <w:t>v</w:t>
      </w:r>
      <w:r w:rsidRPr="003B6ED4">
        <w:t xml:space="preserve"> is equal to some value in the set </w:t>
      </w:r>
      <w:r w:rsidRPr="003B6ED4">
        <w:rPr>
          <w:i/>
          <w:iCs/>
        </w:rPr>
        <w:t>V</w:t>
      </w:r>
      <w:r w:rsidR="003B6ED4">
        <w:t xml:space="preserve">. </w:t>
      </w:r>
    </w:p>
    <w:p w14:paraId="4251AE67" w14:textId="26A61A44" w:rsidR="00112D42" w:rsidRPr="003B6ED4" w:rsidRDefault="003B6ED4" w:rsidP="00BD5CD7">
      <w:pPr>
        <w:numPr>
          <w:ilvl w:val="2"/>
          <w:numId w:val="9"/>
        </w:numPr>
        <w:spacing w:after="0"/>
      </w:pPr>
      <w:r>
        <w:t xml:space="preserve">It </w:t>
      </w:r>
      <w:r w:rsidR="00BD5CD7" w:rsidRPr="003B6ED4">
        <w:t>is equivalent to IN</w:t>
      </w:r>
      <w:r>
        <w:t>.</w:t>
      </w:r>
    </w:p>
    <w:p w14:paraId="529C7837" w14:textId="3AA9BC76" w:rsidR="00112D42" w:rsidRPr="003B6ED4" w:rsidRDefault="00962055" w:rsidP="00BD5CD7">
      <w:pPr>
        <w:numPr>
          <w:ilvl w:val="1"/>
          <w:numId w:val="9"/>
        </w:numPr>
        <w:spacing w:after="0"/>
      </w:pPr>
      <w:r>
        <w:t>O</w:t>
      </w:r>
      <w:r w:rsidR="00BD5CD7" w:rsidRPr="003B6ED4">
        <w:t xml:space="preserve">perators </w:t>
      </w:r>
      <w:r w:rsidRPr="003B6ED4">
        <w:t>&gt;, &gt;=, &lt;, &lt;=, and &lt;&gt;</w:t>
      </w:r>
      <w:r>
        <w:t xml:space="preserve"> could also </w:t>
      </w:r>
      <w:r w:rsidR="00BD5CD7" w:rsidRPr="003B6ED4">
        <w:t>be combined with ANY (or SOME)</w:t>
      </w:r>
      <w:r w:rsidR="00052ADE">
        <w:t>.</w:t>
      </w:r>
    </w:p>
    <w:p w14:paraId="57BCA4CE" w14:textId="2B67DCAF" w:rsidR="00112D42" w:rsidRDefault="00962055" w:rsidP="00BD5CD7">
      <w:pPr>
        <w:numPr>
          <w:ilvl w:val="1"/>
          <w:numId w:val="9"/>
        </w:numPr>
        <w:spacing w:after="0"/>
      </w:pPr>
      <w:r>
        <w:t xml:space="preserve">ANY could be replaced with </w:t>
      </w:r>
      <w:r w:rsidR="00BD5CD7" w:rsidRPr="003B6ED4">
        <w:t xml:space="preserve">ALL: </w:t>
      </w:r>
      <w:r>
        <w:t>meaning condition must be true for</w:t>
      </w:r>
      <w:r w:rsidR="00BD5CD7" w:rsidRPr="003B6ED4">
        <w:t xml:space="preserve"> all values in the set.</w:t>
      </w:r>
    </w:p>
    <w:p w14:paraId="45D31B46" w14:textId="378CF63C" w:rsidR="00962055" w:rsidRDefault="00962055" w:rsidP="00052ADE">
      <w:pPr>
        <w:ind w:left="720"/>
      </w:pPr>
      <w:r>
        <w:t>Example</w:t>
      </w:r>
      <w:r w:rsidR="00052ADE">
        <w:t>:</w:t>
      </w:r>
    </w:p>
    <w:p w14:paraId="6B92E7CE" w14:textId="77777777" w:rsidR="006F49FE" w:rsidRDefault="006F49FE" w:rsidP="002756C1">
      <w:pPr>
        <w:spacing w:after="0"/>
        <w:ind w:left="1530"/>
      </w:pPr>
    </w:p>
    <w:p w14:paraId="3E0C7536" w14:textId="77777777" w:rsidR="006F49FE" w:rsidRDefault="006F49FE" w:rsidP="002756C1">
      <w:pPr>
        <w:spacing w:after="0"/>
        <w:ind w:left="1530"/>
      </w:pPr>
    </w:p>
    <w:p w14:paraId="3F27EC87" w14:textId="77777777" w:rsidR="006F49FE" w:rsidRDefault="006F49FE" w:rsidP="002756C1">
      <w:pPr>
        <w:spacing w:after="0"/>
        <w:ind w:left="1530"/>
      </w:pPr>
    </w:p>
    <w:p w14:paraId="494D4F03" w14:textId="7EF95B13" w:rsidR="002756C1" w:rsidRDefault="002756C1" w:rsidP="002756C1">
      <w:pPr>
        <w:spacing w:after="0"/>
        <w:ind w:left="1530"/>
      </w:pPr>
      <w:r>
        <w:t xml:space="preserve">SELECT </w:t>
      </w:r>
      <w:proofErr w:type="spellStart"/>
      <w:r>
        <w:t>lname</w:t>
      </w:r>
      <w:proofErr w:type="spellEnd"/>
      <w:r>
        <w:t xml:space="preserve">, </w:t>
      </w:r>
      <w:proofErr w:type="spellStart"/>
      <w:r>
        <w:t>fname</w:t>
      </w:r>
      <w:proofErr w:type="spellEnd"/>
    </w:p>
    <w:p w14:paraId="35DD08C5" w14:textId="77777777" w:rsidR="002756C1" w:rsidRDefault="002756C1" w:rsidP="002756C1">
      <w:pPr>
        <w:spacing w:after="0"/>
        <w:ind w:left="1530"/>
      </w:pPr>
      <w:r>
        <w:t>FROM employee</w:t>
      </w:r>
    </w:p>
    <w:p w14:paraId="7BA64FDE" w14:textId="77777777" w:rsidR="002756C1" w:rsidRDefault="002756C1" w:rsidP="002756C1">
      <w:pPr>
        <w:spacing w:after="0"/>
        <w:ind w:left="1530"/>
      </w:pPr>
      <w:r>
        <w:t>where salary &gt;ALL (SELECT salary</w:t>
      </w:r>
    </w:p>
    <w:p w14:paraId="365303D7" w14:textId="77777777" w:rsidR="002756C1" w:rsidRDefault="002756C1" w:rsidP="002756C1">
      <w:pPr>
        <w:spacing w:after="0"/>
        <w:ind w:left="1530"/>
      </w:pPr>
      <w:r>
        <w:t xml:space="preserve">                   FROM employee</w:t>
      </w:r>
    </w:p>
    <w:p w14:paraId="5AE8E5A4" w14:textId="29C72340" w:rsidR="003B6ED4" w:rsidRDefault="002756C1" w:rsidP="002756C1">
      <w:pPr>
        <w:spacing w:after="0"/>
        <w:ind w:left="1530"/>
      </w:pPr>
      <w:r>
        <w:t xml:space="preserve">                   </w:t>
      </w:r>
      <w:proofErr w:type="gramStart"/>
      <w:r>
        <w:t>where</w:t>
      </w:r>
      <w:proofErr w:type="gramEnd"/>
      <w:r>
        <w:t xml:space="preserve"> </w:t>
      </w:r>
      <w:proofErr w:type="spellStart"/>
      <w:r>
        <w:t>dno</w:t>
      </w:r>
      <w:proofErr w:type="spellEnd"/>
      <w:r>
        <w:t xml:space="preserve"> = 5);</w:t>
      </w:r>
    </w:p>
    <w:p w14:paraId="00663818" w14:textId="6C829821" w:rsidR="006F49FE" w:rsidRDefault="006F49FE" w:rsidP="00962055"/>
    <w:p w14:paraId="691318A8" w14:textId="77777777" w:rsidR="006F49FE" w:rsidRDefault="006F49FE" w:rsidP="00962055"/>
    <w:p w14:paraId="7D7D5BCB" w14:textId="3CF647EF" w:rsidR="00112D42" w:rsidRDefault="00BD5CD7" w:rsidP="00C46C2B">
      <w:pPr>
        <w:pStyle w:val="Heading2"/>
      </w:pPr>
      <w:r w:rsidRPr="00962055">
        <w:t xml:space="preserve">EXISTS function </w:t>
      </w:r>
    </w:p>
    <w:p w14:paraId="4A70FD32" w14:textId="77777777" w:rsidR="00112D42" w:rsidRPr="00962055" w:rsidRDefault="00BD5CD7" w:rsidP="00BD5CD7">
      <w:pPr>
        <w:numPr>
          <w:ilvl w:val="1"/>
          <w:numId w:val="10"/>
        </w:numPr>
        <w:spacing w:after="0"/>
      </w:pPr>
      <w:r w:rsidRPr="00962055">
        <w:t xml:space="preserve">Check whether the result of a nested query is empty or not. </w:t>
      </w:r>
    </w:p>
    <w:p w14:paraId="6BAE4B44" w14:textId="6B4F6276" w:rsidR="00112D42" w:rsidRPr="00962055" w:rsidRDefault="00BD5CD7" w:rsidP="00BD5CD7">
      <w:pPr>
        <w:numPr>
          <w:ilvl w:val="1"/>
          <w:numId w:val="10"/>
        </w:numPr>
        <w:spacing w:after="0"/>
      </w:pPr>
      <w:r w:rsidRPr="00962055">
        <w:t>I</w:t>
      </w:r>
      <w:r w:rsidR="00C46C2B">
        <w:t>t i</w:t>
      </w:r>
      <w:r w:rsidRPr="00962055">
        <w:t>s a Boolean function that returns a TRUE or FALSE.</w:t>
      </w:r>
    </w:p>
    <w:p w14:paraId="188A6352" w14:textId="77777777" w:rsidR="00112D42" w:rsidRPr="00962055" w:rsidRDefault="00BD5CD7" w:rsidP="00BD5CD7">
      <w:pPr>
        <w:numPr>
          <w:ilvl w:val="1"/>
          <w:numId w:val="10"/>
        </w:numPr>
        <w:spacing w:after="0"/>
      </w:pPr>
      <w:r w:rsidRPr="00962055">
        <w:t>Could be used with NOT; NOT EXISTS</w:t>
      </w:r>
    </w:p>
    <w:p w14:paraId="4ADFFACA" w14:textId="0B56A1EA" w:rsidR="00962055" w:rsidRDefault="00962055" w:rsidP="00962055">
      <w:r>
        <w:t>Example:</w:t>
      </w:r>
    </w:p>
    <w:p w14:paraId="40A7926E" w14:textId="77777777" w:rsidR="00D61F83" w:rsidRDefault="00D61F83" w:rsidP="00D61F83">
      <w:pPr>
        <w:spacing w:after="0"/>
        <w:ind w:left="1080"/>
      </w:pPr>
      <w:r>
        <w:t xml:space="preserve">SELECT </w:t>
      </w:r>
      <w:proofErr w:type="spellStart"/>
      <w:r>
        <w:t>fname</w:t>
      </w:r>
      <w:proofErr w:type="spellEnd"/>
      <w:r>
        <w:t xml:space="preserve">, </w:t>
      </w:r>
      <w:proofErr w:type="spellStart"/>
      <w:r>
        <w:t>lname</w:t>
      </w:r>
      <w:proofErr w:type="spellEnd"/>
    </w:p>
    <w:p w14:paraId="77A96DCF" w14:textId="77777777" w:rsidR="00D61F83" w:rsidRDefault="00D61F83" w:rsidP="00D61F83">
      <w:pPr>
        <w:spacing w:after="0"/>
        <w:ind w:left="1080"/>
      </w:pPr>
      <w:r>
        <w:t>FROM employee</w:t>
      </w:r>
    </w:p>
    <w:p w14:paraId="39E694F6" w14:textId="77777777" w:rsidR="00D61F83" w:rsidRPr="00D61F83" w:rsidRDefault="00D61F83" w:rsidP="00D61F83">
      <w:pPr>
        <w:spacing w:after="0"/>
        <w:ind w:left="1080"/>
        <w:rPr>
          <w:b/>
          <w:bCs/>
          <w:color w:val="2E74B5" w:themeColor="accent5" w:themeShade="BF"/>
        </w:rPr>
      </w:pPr>
      <w:r>
        <w:t xml:space="preserve">WHERE not EXISTS </w:t>
      </w:r>
      <w:r w:rsidRPr="00D61F83">
        <w:rPr>
          <w:b/>
          <w:bCs/>
          <w:color w:val="2E74B5" w:themeColor="accent5" w:themeShade="BF"/>
        </w:rPr>
        <w:t>(SELECT *</w:t>
      </w:r>
    </w:p>
    <w:p w14:paraId="5DED7775" w14:textId="77777777" w:rsidR="00D61F83" w:rsidRPr="00D61F83" w:rsidRDefault="00D61F83" w:rsidP="00D61F83">
      <w:pPr>
        <w:spacing w:after="0"/>
        <w:ind w:left="1980"/>
        <w:rPr>
          <w:b/>
          <w:bCs/>
          <w:color w:val="2E74B5" w:themeColor="accent5" w:themeShade="BF"/>
        </w:rPr>
      </w:pPr>
      <w:r w:rsidRPr="00D61F83">
        <w:rPr>
          <w:b/>
          <w:bCs/>
          <w:color w:val="2E74B5" w:themeColor="accent5" w:themeShade="BF"/>
        </w:rPr>
        <w:t xml:space="preserve">                  FROM dependent</w:t>
      </w:r>
    </w:p>
    <w:p w14:paraId="3AEBBDBF" w14:textId="7A0CB864" w:rsidR="00962055" w:rsidRDefault="00D61F83" w:rsidP="00D61F83">
      <w:pPr>
        <w:spacing w:after="0"/>
        <w:ind w:left="1980"/>
      </w:pPr>
      <w:r w:rsidRPr="00D61F83">
        <w:rPr>
          <w:b/>
          <w:bCs/>
          <w:color w:val="2E74B5" w:themeColor="accent5" w:themeShade="BF"/>
        </w:rPr>
        <w:t xml:space="preserve">                  WHERE </w:t>
      </w:r>
      <w:proofErr w:type="spellStart"/>
      <w:r w:rsidRPr="00D61F83">
        <w:rPr>
          <w:b/>
          <w:bCs/>
          <w:color w:val="2E74B5" w:themeColor="accent5" w:themeShade="BF"/>
        </w:rPr>
        <w:t>employee.ssn</w:t>
      </w:r>
      <w:proofErr w:type="spellEnd"/>
      <w:r w:rsidRPr="00D61F83">
        <w:rPr>
          <w:b/>
          <w:bCs/>
          <w:color w:val="2E74B5" w:themeColor="accent5" w:themeShade="BF"/>
        </w:rPr>
        <w:t xml:space="preserve"> = </w:t>
      </w:r>
      <w:proofErr w:type="spellStart"/>
      <w:r w:rsidRPr="00D61F83">
        <w:rPr>
          <w:b/>
          <w:bCs/>
          <w:color w:val="2E74B5" w:themeColor="accent5" w:themeShade="BF"/>
        </w:rPr>
        <w:t>dependent.essn</w:t>
      </w:r>
      <w:proofErr w:type="spellEnd"/>
      <w:r w:rsidRPr="00D61F83">
        <w:rPr>
          <w:b/>
          <w:bCs/>
          <w:color w:val="2E74B5" w:themeColor="accent5" w:themeShade="BF"/>
        </w:rPr>
        <w:t>)</w:t>
      </w:r>
      <w:r>
        <w:t>;</w:t>
      </w:r>
    </w:p>
    <w:p w14:paraId="59AD7F83" w14:textId="77777777" w:rsidR="00C46C2B" w:rsidRDefault="00C46C2B" w:rsidP="00962055"/>
    <w:p w14:paraId="3BCBF466" w14:textId="77777777" w:rsidR="000A15DE" w:rsidRPr="003B6ED4" w:rsidRDefault="000A15DE" w:rsidP="000A15DE">
      <w:r>
        <w:t>What does the query return?</w:t>
      </w:r>
    </w:p>
    <w:p w14:paraId="55E5BD7C" w14:textId="1A6BD3EF" w:rsidR="000A15DE" w:rsidRDefault="000A15DE" w:rsidP="00962055"/>
    <w:p w14:paraId="35AE3A5D" w14:textId="27C0C62B" w:rsidR="000A15DE" w:rsidRDefault="000A15DE" w:rsidP="00962055">
      <w:r>
        <w:t>How about this?</w:t>
      </w:r>
    </w:p>
    <w:p w14:paraId="6E5D73C2" w14:textId="77777777" w:rsidR="00D61F83" w:rsidRDefault="00D61F83" w:rsidP="00D61F83">
      <w:pPr>
        <w:spacing w:after="0"/>
        <w:ind w:left="1530"/>
      </w:pPr>
      <w:r>
        <w:t xml:space="preserve">SELECT </w:t>
      </w:r>
      <w:proofErr w:type="spellStart"/>
      <w:r>
        <w:t>fname</w:t>
      </w:r>
      <w:proofErr w:type="spellEnd"/>
      <w:r>
        <w:t xml:space="preserve">, </w:t>
      </w:r>
      <w:proofErr w:type="spellStart"/>
      <w:r>
        <w:t>lname</w:t>
      </w:r>
      <w:proofErr w:type="spellEnd"/>
    </w:p>
    <w:p w14:paraId="122EBFD5" w14:textId="77777777" w:rsidR="00D61F83" w:rsidRDefault="00D61F83" w:rsidP="00D61F83">
      <w:pPr>
        <w:spacing w:after="0"/>
        <w:ind w:left="1530"/>
      </w:pPr>
      <w:r>
        <w:t>FROM employee</w:t>
      </w:r>
    </w:p>
    <w:p w14:paraId="268206A7" w14:textId="77777777" w:rsidR="00D61F83" w:rsidRPr="00D61F83" w:rsidRDefault="00D61F83" w:rsidP="00D61F83">
      <w:pPr>
        <w:spacing w:after="0"/>
        <w:ind w:left="1530"/>
        <w:rPr>
          <w:color w:val="2E74B5" w:themeColor="accent5" w:themeShade="BF"/>
        </w:rPr>
      </w:pPr>
      <w:r>
        <w:t xml:space="preserve">WHERE </w:t>
      </w:r>
      <w:r w:rsidRPr="00D61F83">
        <w:rPr>
          <w:color w:val="2E74B5" w:themeColor="accent5" w:themeShade="BF"/>
        </w:rPr>
        <w:t>EXISTS (SELECT *</w:t>
      </w:r>
    </w:p>
    <w:p w14:paraId="6545F7F4" w14:textId="77777777" w:rsidR="00D61F83" w:rsidRPr="00D61F83" w:rsidRDefault="00D61F83" w:rsidP="00D61F83">
      <w:pPr>
        <w:spacing w:after="0"/>
        <w:ind w:left="1530"/>
        <w:rPr>
          <w:color w:val="2E74B5" w:themeColor="accent5" w:themeShade="BF"/>
        </w:rPr>
      </w:pPr>
      <w:r w:rsidRPr="00D61F83">
        <w:rPr>
          <w:color w:val="2E74B5" w:themeColor="accent5" w:themeShade="BF"/>
        </w:rPr>
        <w:t xml:space="preserve">                  FROM dependent</w:t>
      </w:r>
    </w:p>
    <w:p w14:paraId="46BF69DB" w14:textId="50707624" w:rsidR="00D61F83" w:rsidRDefault="00D61F83" w:rsidP="00D61F83">
      <w:pPr>
        <w:spacing w:after="0"/>
        <w:ind w:left="1530"/>
      </w:pPr>
      <w:r w:rsidRPr="00D61F83">
        <w:rPr>
          <w:color w:val="2E74B5" w:themeColor="accent5" w:themeShade="BF"/>
        </w:rPr>
        <w:t xml:space="preserve">                  WHERE </w:t>
      </w:r>
      <w:proofErr w:type="spellStart"/>
      <w:r w:rsidRPr="00D61F83">
        <w:rPr>
          <w:color w:val="2E74B5" w:themeColor="accent5" w:themeShade="BF"/>
        </w:rPr>
        <w:t>employee.ssn</w:t>
      </w:r>
      <w:proofErr w:type="spellEnd"/>
      <w:r w:rsidRPr="00D61F83">
        <w:rPr>
          <w:color w:val="2E74B5" w:themeColor="accent5" w:themeShade="BF"/>
        </w:rPr>
        <w:t xml:space="preserve"> = </w:t>
      </w:r>
      <w:proofErr w:type="spellStart"/>
      <w:r w:rsidRPr="00D61F83">
        <w:rPr>
          <w:color w:val="2E74B5" w:themeColor="accent5" w:themeShade="BF"/>
        </w:rPr>
        <w:t>dependent.essn</w:t>
      </w:r>
      <w:proofErr w:type="spellEnd"/>
      <w:r w:rsidRPr="00D61F83">
        <w:rPr>
          <w:color w:val="2E74B5" w:themeColor="accent5" w:themeShade="BF"/>
        </w:rPr>
        <w:t>)</w:t>
      </w:r>
    </w:p>
    <w:p w14:paraId="384CC71B" w14:textId="77777777" w:rsidR="00D61F83" w:rsidRDefault="00D61F83" w:rsidP="00D61F83">
      <w:pPr>
        <w:spacing w:after="0"/>
        <w:ind w:left="1530"/>
      </w:pPr>
      <w:r>
        <w:t xml:space="preserve">      AND</w:t>
      </w:r>
    </w:p>
    <w:p w14:paraId="747F3AC3" w14:textId="77777777" w:rsidR="00D61F83" w:rsidRPr="00D61F83" w:rsidRDefault="00D61F83" w:rsidP="00D61F83">
      <w:pPr>
        <w:spacing w:after="0"/>
        <w:ind w:left="1530"/>
        <w:rPr>
          <w:color w:val="2E74B5" w:themeColor="accent5" w:themeShade="BF"/>
        </w:rPr>
      </w:pPr>
      <w:r>
        <w:t xml:space="preserve">      </w:t>
      </w:r>
      <w:r w:rsidRPr="00D61F83">
        <w:rPr>
          <w:color w:val="2E74B5" w:themeColor="accent5" w:themeShade="BF"/>
        </w:rPr>
        <w:t>EXISTS (SELECT *</w:t>
      </w:r>
    </w:p>
    <w:p w14:paraId="4FFE3084" w14:textId="77777777" w:rsidR="00D61F83" w:rsidRPr="00D61F83" w:rsidRDefault="00D61F83" w:rsidP="00D61F83">
      <w:pPr>
        <w:spacing w:after="0"/>
        <w:ind w:left="1530"/>
        <w:rPr>
          <w:color w:val="2E74B5" w:themeColor="accent5" w:themeShade="BF"/>
        </w:rPr>
      </w:pPr>
      <w:r w:rsidRPr="00D61F83">
        <w:rPr>
          <w:color w:val="2E74B5" w:themeColor="accent5" w:themeShade="BF"/>
        </w:rPr>
        <w:t xml:space="preserve">             </w:t>
      </w:r>
      <w:r w:rsidRPr="00D61F83">
        <w:rPr>
          <w:color w:val="2E74B5" w:themeColor="accent5" w:themeShade="BF"/>
        </w:rPr>
        <w:tab/>
        <w:t>FROM department</w:t>
      </w:r>
    </w:p>
    <w:p w14:paraId="06E4387A" w14:textId="65982486" w:rsidR="00C46C2B" w:rsidRPr="00D61F83" w:rsidRDefault="00D61F83" w:rsidP="00D61F83">
      <w:pPr>
        <w:spacing w:after="0"/>
        <w:ind w:left="1530"/>
        <w:rPr>
          <w:color w:val="2E74B5" w:themeColor="accent5" w:themeShade="BF"/>
        </w:rPr>
      </w:pPr>
      <w:r w:rsidRPr="00D61F83">
        <w:rPr>
          <w:color w:val="2E74B5" w:themeColor="accent5" w:themeShade="BF"/>
        </w:rPr>
        <w:t xml:space="preserve">             </w:t>
      </w:r>
      <w:r w:rsidRPr="00D61F83">
        <w:rPr>
          <w:color w:val="2E74B5" w:themeColor="accent5" w:themeShade="BF"/>
        </w:rPr>
        <w:tab/>
        <w:t xml:space="preserve">WHERE </w:t>
      </w:r>
      <w:proofErr w:type="spellStart"/>
      <w:r w:rsidRPr="00D61F83">
        <w:rPr>
          <w:color w:val="2E74B5" w:themeColor="accent5" w:themeShade="BF"/>
        </w:rPr>
        <w:t>employee.ssn</w:t>
      </w:r>
      <w:proofErr w:type="spellEnd"/>
      <w:r w:rsidRPr="00D61F83">
        <w:rPr>
          <w:color w:val="2E74B5" w:themeColor="accent5" w:themeShade="BF"/>
        </w:rPr>
        <w:t xml:space="preserve"> = </w:t>
      </w:r>
      <w:proofErr w:type="spellStart"/>
      <w:r w:rsidRPr="00D61F83">
        <w:rPr>
          <w:color w:val="2E74B5" w:themeColor="accent5" w:themeShade="BF"/>
        </w:rPr>
        <w:t>department.mgr_ssn</w:t>
      </w:r>
      <w:proofErr w:type="spellEnd"/>
      <w:r w:rsidRPr="00D61F83">
        <w:rPr>
          <w:color w:val="2E74B5" w:themeColor="accent5" w:themeShade="BF"/>
        </w:rPr>
        <w:t>);</w:t>
      </w:r>
    </w:p>
    <w:p w14:paraId="5F18F8EC" w14:textId="77777777" w:rsidR="00D61F83" w:rsidRDefault="00D61F83" w:rsidP="00C46C2B">
      <w:pPr>
        <w:pStyle w:val="Heading2"/>
      </w:pPr>
    </w:p>
    <w:p w14:paraId="466B90E9" w14:textId="77777777" w:rsidR="00DB0780" w:rsidRDefault="00DB0780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4A0A828" w14:textId="6ECCEB4B" w:rsidR="000A15DE" w:rsidRDefault="000A15DE" w:rsidP="00C46C2B">
      <w:pPr>
        <w:pStyle w:val="Heading2"/>
      </w:pPr>
      <w:r w:rsidRPr="000A15DE">
        <w:lastRenderedPageBreak/>
        <w:t>A challenging example</w:t>
      </w:r>
    </w:p>
    <w:p w14:paraId="3869F411" w14:textId="301C1DC0" w:rsidR="000A15DE" w:rsidRDefault="000A15DE" w:rsidP="000A15DE">
      <w:r w:rsidRPr="000A15DE">
        <w:t xml:space="preserve">Query: List first and last name of employees who work on ALL projects controlled by </w:t>
      </w:r>
      <w:proofErr w:type="spellStart"/>
      <w:r w:rsidRPr="000A15DE">
        <w:t>Dno</w:t>
      </w:r>
      <w:proofErr w:type="spellEnd"/>
      <w:r w:rsidRPr="000A15DE">
        <w:t>=5.</w:t>
      </w:r>
    </w:p>
    <w:p w14:paraId="7AC1AAFA" w14:textId="421EEE77" w:rsidR="00C46C2B" w:rsidRDefault="00C46C2B" w:rsidP="000A15DE">
      <w:r>
        <w:rPr>
          <w:noProof/>
        </w:rPr>
        <w:drawing>
          <wp:anchor distT="0" distB="0" distL="114300" distR="114300" simplePos="0" relativeHeight="251665408" behindDoc="0" locked="0" layoutInCell="1" allowOverlap="1" wp14:anchorId="50F0B883" wp14:editId="37AF13B0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4654549" cy="1588711"/>
            <wp:effectExtent l="0" t="0" r="0" b="0"/>
            <wp:wrapThrough wrapText="bothSides">
              <wp:wrapPolygon edited="0">
                <wp:start x="0" y="0"/>
                <wp:lineTo x="0" y="21246"/>
                <wp:lineTo x="21485" y="21246"/>
                <wp:lineTo x="21485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37C1391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549" cy="15887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6F9A95" w14:textId="037CF89A" w:rsidR="00C46C2B" w:rsidRDefault="00C46C2B" w:rsidP="000A15DE"/>
    <w:p w14:paraId="341CAB81" w14:textId="52931337" w:rsidR="000A15DE" w:rsidRDefault="000A15DE" w:rsidP="00C46C2B">
      <w:pPr>
        <w:jc w:val="center"/>
      </w:pPr>
    </w:p>
    <w:p w14:paraId="6F54FB5F" w14:textId="7998232B" w:rsidR="00C46C2B" w:rsidRDefault="00C46C2B" w:rsidP="00C46C2B">
      <w:pPr>
        <w:jc w:val="center"/>
      </w:pPr>
    </w:p>
    <w:p w14:paraId="5C8A0FB9" w14:textId="378A03A6" w:rsidR="00C46C2B" w:rsidRDefault="00C46C2B" w:rsidP="00C46C2B">
      <w:pPr>
        <w:jc w:val="center"/>
      </w:pPr>
    </w:p>
    <w:p w14:paraId="44BAD02B" w14:textId="31C3E80C" w:rsidR="00C46C2B" w:rsidRDefault="00255482" w:rsidP="00255482">
      <w:r>
        <w:t xml:space="preserve">EXCEPT operator is not implemented in </w:t>
      </w:r>
      <w:proofErr w:type="spellStart"/>
      <w:r>
        <w:t>mysql</w:t>
      </w:r>
      <w:proofErr w:type="spellEnd"/>
      <w:r>
        <w:t xml:space="preserve">, there is a lab question asking you to rewrite this query such that you could run it in </w:t>
      </w:r>
      <w:proofErr w:type="spellStart"/>
      <w:r>
        <w:t>mysql</w:t>
      </w:r>
      <w:proofErr w:type="spellEnd"/>
      <w:r>
        <w:t>. Hint: instead of EXCEPT use NOT IN, but you need to change the query a bit to make it work.</w:t>
      </w:r>
    </w:p>
    <w:p w14:paraId="726C285F" w14:textId="77FFE632" w:rsidR="000A15DE" w:rsidRDefault="000A15DE" w:rsidP="000A15DE"/>
    <w:p w14:paraId="2F2F1057" w14:textId="49F56A75" w:rsidR="000A15DE" w:rsidRDefault="000A15DE" w:rsidP="00C46C2B">
      <w:pPr>
        <w:pStyle w:val="Heading2"/>
      </w:pPr>
      <w:r w:rsidRPr="000A15DE">
        <w:t>Explicit Sets</w:t>
      </w:r>
    </w:p>
    <w:p w14:paraId="6B1BAFFA" w14:textId="7C40165A" w:rsidR="00112D42" w:rsidRPr="000A15DE" w:rsidRDefault="00BD5CD7" w:rsidP="00BD5CD7">
      <w:pPr>
        <w:numPr>
          <w:ilvl w:val="0"/>
          <w:numId w:val="11"/>
        </w:numPr>
      </w:pPr>
      <w:r w:rsidRPr="000A15DE">
        <w:t>You can use explicit set of values in WHERE clause</w:t>
      </w:r>
      <w:r w:rsidR="00C46C2B">
        <w:t>.</w:t>
      </w:r>
    </w:p>
    <w:p w14:paraId="6AA9E830" w14:textId="77777777" w:rsidR="00255482" w:rsidRDefault="00255482" w:rsidP="00255482">
      <w:pPr>
        <w:spacing w:after="0"/>
        <w:ind w:left="1800"/>
      </w:pPr>
      <w:r>
        <w:t xml:space="preserve">SELECT DISTINCT </w:t>
      </w:r>
      <w:proofErr w:type="spellStart"/>
      <w:r>
        <w:t>essn</w:t>
      </w:r>
      <w:proofErr w:type="spellEnd"/>
    </w:p>
    <w:p w14:paraId="133D69E8" w14:textId="77777777" w:rsidR="00255482" w:rsidRDefault="00255482" w:rsidP="00255482">
      <w:pPr>
        <w:spacing w:after="0"/>
        <w:ind w:left="1800"/>
      </w:pPr>
      <w:r>
        <w:t xml:space="preserve">FROM </w:t>
      </w:r>
      <w:proofErr w:type="spellStart"/>
      <w:r>
        <w:t>works_on</w:t>
      </w:r>
      <w:proofErr w:type="spellEnd"/>
    </w:p>
    <w:p w14:paraId="6701EFBB" w14:textId="3614B569" w:rsidR="000A15DE" w:rsidRDefault="00255482" w:rsidP="00255482">
      <w:pPr>
        <w:spacing w:after="0"/>
        <w:ind w:left="1800"/>
      </w:pPr>
      <w:proofErr w:type="gramStart"/>
      <w:r>
        <w:t>where</w:t>
      </w:r>
      <w:proofErr w:type="gramEnd"/>
      <w:r>
        <w:t xml:space="preserve"> </w:t>
      </w:r>
      <w:proofErr w:type="spellStart"/>
      <w:r>
        <w:t>pno</w:t>
      </w:r>
      <w:proofErr w:type="spellEnd"/>
      <w:r>
        <w:t xml:space="preserve"> IN (1, 2, 3);</w:t>
      </w:r>
    </w:p>
    <w:p w14:paraId="2FE24238" w14:textId="4E0B3864" w:rsidR="000A15DE" w:rsidRDefault="000A15DE" w:rsidP="000A15DE"/>
    <w:p w14:paraId="3B078940" w14:textId="77777777" w:rsidR="00C46C2B" w:rsidRDefault="00C46C2B" w:rsidP="00C46C2B">
      <w:pPr>
        <w:pStyle w:val="Heading2"/>
      </w:pPr>
    </w:p>
    <w:p w14:paraId="301F1441" w14:textId="6D28385F" w:rsidR="000A15DE" w:rsidRDefault="00F9290C" w:rsidP="00C46C2B">
      <w:pPr>
        <w:pStyle w:val="Heading2"/>
      </w:pPr>
      <w:r w:rsidRPr="00F9290C">
        <w:t>Renaming of Attributes in a query</w:t>
      </w:r>
    </w:p>
    <w:p w14:paraId="32C4C08B" w14:textId="41704653" w:rsidR="00112D42" w:rsidRPr="00F9290C" w:rsidRDefault="00BD5CD7" w:rsidP="00BD5CD7">
      <w:pPr>
        <w:numPr>
          <w:ilvl w:val="0"/>
          <w:numId w:val="12"/>
        </w:numPr>
      </w:pPr>
      <w:r w:rsidRPr="00F9290C">
        <w:t xml:space="preserve">Use qualifier AS followed by </w:t>
      </w:r>
      <w:r w:rsidR="00F9290C">
        <w:t>a</w:t>
      </w:r>
      <w:r w:rsidRPr="00F9290C">
        <w:t xml:space="preserve"> new name</w:t>
      </w:r>
      <w:r w:rsidR="00F9290C">
        <w:t>, to r</w:t>
      </w:r>
      <w:r w:rsidRPr="00F9290C">
        <w:t xml:space="preserve">ename </w:t>
      </w:r>
      <w:r w:rsidR="00F9290C">
        <w:t>an</w:t>
      </w:r>
      <w:r w:rsidRPr="00F9290C">
        <w:t xml:space="preserve"> attribute that appears in the result of a query</w:t>
      </w:r>
      <w:r w:rsidR="00F9290C">
        <w:t>.</w:t>
      </w:r>
    </w:p>
    <w:p w14:paraId="47D7B735" w14:textId="77777777" w:rsidR="00F42941" w:rsidRDefault="00F42941" w:rsidP="00F42941">
      <w:pPr>
        <w:spacing w:after="0"/>
        <w:ind w:left="1800"/>
      </w:pPr>
      <w:r>
        <w:t xml:space="preserve">SELECT </w:t>
      </w:r>
      <w:proofErr w:type="spellStart"/>
      <w:r>
        <w:t>E.lname</w:t>
      </w:r>
      <w:proofErr w:type="spellEnd"/>
      <w:r>
        <w:t xml:space="preserve"> AS </w:t>
      </w:r>
      <w:proofErr w:type="spellStart"/>
      <w:r>
        <w:t>Employee_name</w:t>
      </w:r>
      <w:proofErr w:type="spellEnd"/>
      <w:r>
        <w:t xml:space="preserve">, </w:t>
      </w:r>
      <w:proofErr w:type="spellStart"/>
      <w:r>
        <w:t>S.lname</w:t>
      </w:r>
      <w:proofErr w:type="spellEnd"/>
      <w:r>
        <w:t xml:space="preserve"> as </w:t>
      </w:r>
      <w:proofErr w:type="spellStart"/>
      <w:r>
        <w:t>Supervisor_name</w:t>
      </w:r>
      <w:proofErr w:type="spellEnd"/>
    </w:p>
    <w:p w14:paraId="399C414C" w14:textId="77777777" w:rsidR="00F42941" w:rsidRDefault="00F42941" w:rsidP="00F42941">
      <w:pPr>
        <w:spacing w:after="0"/>
        <w:ind w:left="1800"/>
      </w:pPr>
      <w:r>
        <w:t>FROM employee as E, employee as S</w:t>
      </w:r>
    </w:p>
    <w:p w14:paraId="48C9111C" w14:textId="3A81E0AB" w:rsidR="00F9290C" w:rsidRDefault="00F42941" w:rsidP="00F42941">
      <w:pPr>
        <w:spacing w:after="0"/>
        <w:ind w:left="1800"/>
      </w:pPr>
      <w:r>
        <w:t xml:space="preserve">WHERE </w:t>
      </w:r>
      <w:proofErr w:type="spellStart"/>
      <w:r>
        <w:t>E.super_ssn</w:t>
      </w:r>
      <w:proofErr w:type="spellEnd"/>
      <w:r>
        <w:t xml:space="preserve"> = </w:t>
      </w:r>
      <w:proofErr w:type="spellStart"/>
      <w:r>
        <w:t>S.ssn</w:t>
      </w:r>
      <w:proofErr w:type="spellEnd"/>
      <w:r>
        <w:t>;</w:t>
      </w:r>
    </w:p>
    <w:p w14:paraId="04B7D006" w14:textId="77777777" w:rsidR="00962055" w:rsidRDefault="00962055" w:rsidP="003B6ED4"/>
    <w:p w14:paraId="2BE31848" w14:textId="66CA52ED" w:rsidR="003B6ED4" w:rsidRDefault="00F9290C" w:rsidP="00C46C2B">
      <w:pPr>
        <w:pStyle w:val="Heading2"/>
      </w:pPr>
      <w:r w:rsidRPr="00F9290C">
        <w:t>Joining Tables</w:t>
      </w:r>
    </w:p>
    <w:p w14:paraId="7D3D21C9" w14:textId="77777777" w:rsidR="00112D42" w:rsidRPr="00F9290C" w:rsidRDefault="00BD5CD7" w:rsidP="00BD5CD7">
      <w:pPr>
        <w:numPr>
          <w:ilvl w:val="0"/>
          <w:numId w:val="13"/>
        </w:numPr>
        <w:spacing w:after="0"/>
      </w:pPr>
      <w:r w:rsidRPr="00F9290C">
        <w:t>It allows you to join tables in the FROM clause.</w:t>
      </w:r>
    </w:p>
    <w:p w14:paraId="2D4612B5" w14:textId="77777777" w:rsidR="00112D42" w:rsidRPr="00F9290C" w:rsidRDefault="00BD5CD7" w:rsidP="00BD5CD7">
      <w:pPr>
        <w:numPr>
          <w:ilvl w:val="0"/>
          <w:numId w:val="13"/>
        </w:numPr>
        <w:spacing w:after="0"/>
      </w:pPr>
      <w:r w:rsidRPr="00F9290C">
        <w:t>It is easier to comprehend, than specifying the table connections within WHERE clause.</w:t>
      </w:r>
    </w:p>
    <w:p w14:paraId="1E9848C4" w14:textId="6A5C2074" w:rsidR="00112D42" w:rsidRPr="008B57C6" w:rsidRDefault="00BD5CD7" w:rsidP="00BD5CD7">
      <w:pPr>
        <w:numPr>
          <w:ilvl w:val="0"/>
          <w:numId w:val="13"/>
        </w:numPr>
        <w:spacing w:after="0"/>
      </w:pPr>
      <w:r w:rsidRPr="008B57C6">
        <w:t>What this query retrieve?</w:t>
      </w:r>
    </w:p>
    <w:p w14:paraId="0FC16B21" w14:textId="77777777" w:rsidR="00F42941" w:rsidRPr="00F42941" w:rsidRDefault="00F42941" w:rsidP="00F42941">
      <w:pPr>
        <w:spacing w:after="0"/>
        <w:ind w:left="1800"/>
        <w:rPr>
          <w:noProof/>
          <w:color w:val="2E74B5" w:themeColor="accent5" w:themeShade="BF"/>
        </w:rPr>
      </w:pPr>
      <w:r w:rsidRPr="00F42941">
        <w:rPr>
          <w:noProof/>
          <w:color w:val="2E74B5" w:themeColor="accent5" w:themeShade="BF"/>
        </w:rPr>
        <w:t>SELECT fname, lname, address</w:t>
      </w:r>
    </w:p>
    <w:p w14:paraId="0A37922E" w14:textId="77777777" w:rsidR="00F42941" w:rsidRPr="00F42941" w:rsidRDefault="00F42941" w:rsidP="00F42941">
      <w:pPr>
        <w:spacing w:after="0"/>
        <w:ind w:left="1800"/>
        <w:rPr>
          <w:noProof/>
          <w:color w:val="2E74B5" w:themeColor="accent5" w:themeShade="BF"/>
        </w:rPr>
      </w:pPr>
      <w:r w:rsidRPr="00F42941">
        <w:rPr>
          <w:noProof/>
          <w:color w:val="2E74B5" w:themeColor="accent5" w:themeShade="BF"/>
        </w:rPr>
        <w:t>FROM employee, department</w:t>
      </w:r>
    </w:p>
    <w:p w14:paraId="7ADC4575" w14:textId="10EFA33D" w:rsidR="00F9290C" w:rsidRPr="00F42941" w:rsidRDefault="00F42941" w:rsidP="00F42941">
      <w:pPr>
        <w:spacing w:after="0"/>
        <w:ind w:left="1800"/>
        <w:rPr>
          <w:noProof/>
          <w:color w:val="2E74B5" w:themeColor="accent5" w:themeShade="BF"/>
        </w:rPr>
      </w:pPr>
      <w:r w:rsidRPr="00F42941">
        <w:rPr>
          <w:noProof/>
          <w:color w:val="2E74B5" w:themeColor="accent5" w:themeShade="BF"/>
        </w:rPr>
        <w:t>where employee.dno = department.dnumber and department.dname = 'Research';</w:t>
      </w:r>
    </w:p>
    <w:p w14:paraId="1750116F" w14:textId="77777777" w:rsidR="00F42941" w:rsidRDefault="00F42941" w:rsidP="008B57C6"/>
    <w:p w14:paraId="65607A35" w14:textId="6D86D2DB" w:rsidR="00C46C2B" w:rsidRDefault="00C46C2B" w:rsidP="008B57C6"/>
    <w:p w14:paraId="68540A86" w14:textId="77777777" w:rsidR="00C46C2B" w:rsidRDefault="00C46C2B" w:rsidP="008B57C6"/>
    <w:p w14:paraId="465831A6" w14:textId="30218537" w:rsidR="00112D42" w:rsidRPr="008B57C6" w:rsidRDefault="00BD5CD7" w:rsidP="00BD5CD7">
      <w:pPr>
        <w:numPr>
          <w:ilvl w:val="0"/>
          <w:numId w:val="14"/>
        </w:numPr>
      </w:pPr>
      <w:r w:rsidRPr="008B57C6">
        <w:t>Using join operator:</w:t>
      </w:r>
    </w:p>
    <w:p w14:paraId="2C1FA92F" w14:textId="77777777" w:rsidR="00F42941" w:rsidRPr="00F42941" w:rsidRDefault="00F42941" w:rsidP="00F42941">
      <w:pPr>
        <w:spacing w:after="0"/>
        <w:ind w:left="1800"/>
        <w:rPr>
          <w:color w:val="2E74B5" w:themeColor="accent5" w:themeShade="BF"/>
        </w:rPr>
      </w:pPr>
      <w:r w:rsidRPr="00F42941">
        <w:rPr>
          <w:color w:val="2E74B5" w:themeColor="accent5" w:themeShade="BF"/>
        </w:rPr>
        <w:t xml:space="preserve">SELECT </w:t>
      </w:r>
      <w:proofErr w:type="spellStart"/>
      <w:r w:rsidRPr="00F42941">
        <w:rPr>
          <w:color w:val="2E74B5" w:themeColor="accent5" w:themeShade="BF"/>
        </w:rPr>
        <w:t>fname</w:t>
      </w:r>
      <w:proofErr w:type="spellEnd"/>
      <w:r w:rsidRPr="00F42941">
        <w:rPr>
          <w:color w:val="2E74B5" w:themeColor="accent5" w:themeShade="BF"/>
        </w:rPr>
        <w:t xml:space="preserve">, </w:t>
      </w:r>
      <w:proofErr w:type="spellStart"/>
      <w:r w:rsidRPr="00F42941">
        <w:rPr>
          <w:color w:val="2E74B5" w:themeColor="accent5" w:themeShade="BF"/>
        </w:rPr>
        <w:t>lname</w:t>
      </w:r>
      <w:proofErr w:type="spellEnd"/>
      <w:r w:rsidRPr="00F42941">
        <w:rPr>
          <w:color w:val="2E74B5" w:themeColor="accent5" w:themeShade="BF"/>
        </w:rPr>
        <w:t>, address</w:t>
      </w:r>
    </w:p>
    <w:p w14:paraId="55AA28F2" w14:textId="77777777" w:rsidR="00F42941" w:rsidRPr="00F42941" w:rsidRDefault="00F42941" w:rsidP="00F42941">
      <w:pPr>
        <w:spacing w:after="0"/>
        <w:ind w:left="1800"/>
        <w:rPr>
          <w:color w:val="2E74B5" w:themeColor="accent5" w:themeShade="BF"/>
        </w:rPr>
      </w:pPr>
      <w:r w:rsidRPr="00F42941">
        <w:rPr>
          <w:color w:val="2E74B5" w:themeColor="accent5" w:themeShade="BF"/>
        </w:rPr>
        <w:t xml:space="preserve">FROM (employee JOIN department ON </w:t>
      </w:r>
      <w:proofErr w:type="spellStart"/>
      <w:r w:rsidRPr="00F42941">
        <w:rPr>
          <w:color w:val="2E74B5" w:themeColor="accent5" w:themeShade="BF"/>
        </w:rPr>
        <w:t>employee.dno</w:t>
      </w:r>
      <w:proofErr w:type="spellEnd"/>
      <w:r w:rsidRPr="00F42941">
        <w:rPr>
          <w:color w:val="2E74B5" w:themeColor="accent5" w:themeShade="BF"/>
        </w:rPr>
        <w:t xml:space="preserve"> = </w:t>
      </w:r>
      <w:proofErr w:type="spellStart"/>
      <w:r w:rsidRPr="00F42941">
        <w:rPr>
          <w:color w:val="2E74B5" w:themeColor="accent5" w:themeShade="BF"/>
        </w:rPr>
        <w:t>department.dnumber</w:t>
      </w:r>
      <w:proofErr w:type="spellEnd"/>
      <w:r w:rsidRPr="00F42941">
        <w:rPr>
          <w:color w:val="2E74B5" w:themeColor="accent5" w:themeShade="BF"/>
        </w:rPr>
        <w:t>)</w:t>
      </w:r>
    </w:p>
    <w:p w14:paraId="7433B9AE" w14:textId="7BF1A094" w:rsidR="008B57C6" w:rsidRPr="00F42941" w:rsidRDefault="00F42941" w:rsidP="00F42941">
      <w:pPr>
        <w:spacing w:after="0"/>
        <w:ind w:left="1800"/>
        <w:rPr>
          <w:color w:val="2E74B5" w:themeColor="accent5" w:themeShade="BF"/>
        </w:rPr>
      </w:pPr>
      <w:proofErr w:type="gramStart"/>
      <w:r w:rsidRPr="00F42941">
        <w:rPr>
          <w:color w:val="2E74B5" w:themeColor="accent5" w:themeShade="BF"/>
        </w:rPr>
        <w:t>where</w:t>
      </w:r>
      <w:proofErr w:type="gramEnd"/>
      <w:r w:rsidRPr="00F42941">
        <w:rPr>
          <w:color w:val="2E74B5" w:themeColor="accent5" w:themeShade="BF"/>
        </w:rPr>
        <w:t xml:space="preserve"> </w:t>
      </w:r>
      <w:proofErr w:type="spellStart"/>
      <w:r w:rsidRPr="00F42941">
        <w:rPr>
          <w:color w:val="2E74B5" w:themeColor="accent5" w:themeShade="BF"/>
        </w:rPr>
        <w:t>department.dname</w:t>
      </w:r>
      <w:proofErr w:type="spellEnd"/>
      <w:r w:rsidRPr="00F42941">
        <w:rPr>
          <w:color w:val="2E74B5" w:themeColor="accent5" w:themeShade="BF"/>
        </w:rPr>
        <w:t xml:space="preserve"> = 'Research';</w:t>
      </w:r>
    </w:p>
    <w:p w14:paraId="7E2693FE" w14:textId="77777777" w:rsidR="00C46C2B" w:rsidRDefault="00C46C2B" w:rsidP="008B57C6"/>
    <w:p w14:paraId="21B99FF9" w14:textId="22930B56" w:rsidR="008B57C6" w:rsidRDefault="008B57C6" w:rsidP="00C46C2B">
      <w:pPr>
        <w:pStyle w:val="Heading3"/>
      </w:pPr>
      <w:r w:rsidRPr="008B57C6">
        <w:t>Different types of join</w:t>
      </w:r>
    </w:p>
    <w:p w14:paraId="353F8784" w14:textId="16CEA04D" w:rsidR="008B57C6" w:rsidRPr="00051DE8" w:rsidRDefault="008B57C6" w:rsidP="00BD5CD7">
      <w:pPr>
        <w:pStyle w:val="ListParagraph"/>
        <w:numPr>
          <w:ilvl w:val="0"/>
          <w:numId w:val="16"/>
        </w:numPr>
        <w:spacing w:after="0"/>
        <w:rPr>
          <w:color w:val="2E74B5" w:themeColor="accent5" w:themeShade="BF"/>
        </w:rPr>
      </w:pPr>
      <w:r w:rsidRPr="00051DE8">
        <w:rPr>
          <w:color w:val="2E74B5" w:themeColor="accent5" w:themeShade="BF"/>
        </w:rPr>
        <w:t xml:space="preserve">INNER JOIN  </w:t>
      </w:r>
    </w:p>
    <w:p w14:paraId="0A110894" w14:textId="0DD8AD72" w:rsidR="00112D42" w:rsidRPr="008B57C6" w:rsidRDefault="00BD5CD7" w:rsidP="00BD5CD7">
      <w:pPr>
        <w:numPr>
          <w:ilvl w:val="1"/>
          <w:numId w:val="15"/>
        </w:numPr>
        <w:spacing w:after="0"/>
      </w:pPr>
      <w:r w:rsidRPr="008B57C6">
        <w:t>Default type of join in a joined table</w:t>
      </w:r>
      <w:r w:rsidR="006A60C7">
        <w:t>.</w:t>
      </w:r>
    </w:p>
    <w:p w14:paraId="4A82C56B" w14:textId="621F7367" w:rsidR="00112D42" w:rsidRDefault="00BD5CD7" w:rsidP="00BD5CD7">
      <w:pPr>
        <w:numPr>
          <w:ilvl w:val="1"/>
          <w:numId w:val="15"/>
        </w:numPr>
        <w:spacing w:after="0"/>
      </w:pPr>
      <w:r w:rsidRPr="008B57C6">
        <w:t>Tuple is included in the result only if a matching tuple exists in the other relation</w:t>
      </w:r>
      <w:r w:rsidR="006A60C7">
        <w:t>.</w:t>
      </w:r>
    </w:p>
    <w:p w14:paraId="6B9B272F" w14:textId="58594EDE" w:rsidR="00E63BEB" w:rsidRDefault="00E63BEB" w:rsidP="00BD5CD7">
      <w:pPr>
        <w:numPr>
          <w:ilvl w:val="1"/>
          <w:numId w:val="15"/>
        </w:numPr>
        <w:spacing w:after="0"/>
      </w:pPr>
      <w:r>
        <w:t xml:space="preserve">The join condition </w:t>
      </w:r>
      <w:r w:rsidR="008976EA">
        <w:t xml:space="preserve">is specified explicitly. (As example </w:t>
      </w:r>
      <w:proofErr w:type="spellStart"/>
      <w:r w:rsidR="008976EA">
        <w:t>Dno</w:t>
      </w:r>
      <w:proofErr w:type="spellEnd"/>
      <w:r w:rsidR="008976EA">
        <w:t xml:space="preserve"> = </w:t>
      </w:r>
      <w:proofErr w:type="spellStart"/>
      <w:r w:rsidR="008976EA">
        <w:t>Dnumber</w:t>
      </w:r>
      <w:proofErr w:type="spellEnd"/>
      <w:r w:rsidR="008976EA">
        <w:t>).</w:t>
      </w:r>
    </w:p>
    <w:p w14:paraId="676FC9A5" w14:textId="77777777" w:rsidR="006A60C7" w:rsidRPr="008B57C6" w:rsidRDefault="006A60C7" w:rsidP="006A60C7">
      <w:pPr>
        <w:spacing w:after="0"/>
        <w:ind w:left="720"/>
      </w:pPr>
    </w:p>
    <w:p w14:paraId="2555582C" w14:textId="77777777" w:rsidR="00112D42" w:rsidRPr="00051DE8" w:rsidRDefault="00BD5CD7" w:rsidP="00BD5CD7">
      <w:pPr>
        <w:numPr>
          <w:ilvl w:val="0"/>
          <w:numId w:val="15"/>
        </w:numPr>
        <w:spacing w:after="0"/>
        <w:rPr>
          <w:color w:val="2E74B5" w:themeColor="accent5" w:themeShade="BF"/>
        </w:rPr>
      </w:pPr>
      <w:r w:rsidRPr="00051DE8">
        <w:rPr>
          <w:color w:val="2E74B5" w:themeColor="accent5" w:themeShade="BF"/>
        </w:rPr>
        <w:t>NATURAL JOIN on two relations R and S</w:t>
      </w:r>
    </w:p>
    <w:p w14:paraId="5624445C" w14:textId="163DC748" w:rsidR="00112D42" w:rsidRPr="008B57C6" w:rsidRDefault="00BD5CD7" w:rsidP="00BD5CD7">
      <w:pPr>
        <w:numPr>
          <w:ilvl w:val="1"/>
          <w:numId w:val="15"/>
        </w:numPr>
        <w:spacing w:after="0"/>
      </w:pPr>
      <w:r w:rsidRPr="008B57C6">
        <w:t>No join condition</w:t>
      </w:r>
      <w:r w:rsidR="008976EA">
        <w:t xml:space="preserve"> is</w:t>
      </w:r>
      <w:r w:rsidRPr="008B57C6">
        <w:t xml:space="preserve"> specified</w:t>
      </w:r>
      <w:r w:rsidR="008976EA">
        <w:t>.</w:t>
      </w:r>
    </w:p>
    <w:p w14:paraId="485F55FD" w14:textId="77777777" w:rsidR="00112D42" w:rsidRPr="008B57C6" w:rsidRDefault="00BD5CD7" w:rsidP="00BD5CD7">
      <w:pPr>
        <w:numPr>
          <w:ilvl w:val="1"/>
          <w:numId w:val="15"/>
        </w:numPr>
      </w:pPr>
      <w:r w:rsidRPr="008B57C6">
        <w:t>R an S are joined on attribute(s) with the same name.</w:t>
      </w:r>
    </w:p>
    <w:p w14:paraId="4A972D6D" w14:textId="496D8C5D" w:rsidR="00112D42" w:rsidRDefault="008B57C6" w:rsidP="00BD5CD7">
      <w:pPr>
        <w:numPr>
          <w:ilvl w:val="1"/>
          <w:numId w:val="15"/>
        </w:numPr>
      </w:pPr>
      <w:r>
        <w:t>You may need to r</w:t>
      </w:r>
      <w:r w:rsidR="00BD5CD7" w:rsidRPr="008B57C6">
        <w:t>ename attributes of one relation so it can be joined with another using NATURAL JOIN</w:t>
      </w:r>
      <w:r>
        <w:t>.</w:t>
      </w:r>
    </w:p>
    <w:p w14:paraId="0AAEBAE8" w14:textId="0E6FABB4" w:rsidR="008B57C6" w:rsidRPr="008B57C6" w:rsidRDefault="008B57C6" w:rsidP="00BD5CD7">
      <w:pPr>
        <w:numPr>
          <w:ilvl w:val="1"/>
          <w:numId w:val="15"/>
        </w:numPr>
      </w:pPr>
      <w:r>
        <w:t>Example:</w:t>
      </w:r>
    </w:p>
    <w:p w14:paraId="577864DC" w14:textId="77777777" w:rsidR="00051DE8" w:rsidRPr="00051DE8" w:rsidRDefault="008B57C6" w:rsidP="00051DE8">
      <w:pPr>
        <w:spacing w:after="0"/>
        <w:ind w:left="1080"/>
      </w:pPr>
      <w:r>
        <w:rPr>
          <w:b/>
          <w:bCs/>
        </w:rPr>
        <w:tab/>
      </w:r>
      <w:r w:rsidR="006A60C7">
        <w:rPr>
          <w:b/>
          <w:bCs/>
        </w:rPr>
        <w:tab/>
      </w:r>
      <w:r w:rsidR="00051DE8" w:rsidRPr="00051DE8">
        <w:t>SELECT</w:t>
      </w:r>
      <w:r w:rsidR="00051DE8" w:rsidRPr="00051DE8">
        <w:tab/>
      </w:r>
      <w:proofErr w:type="spellStart"/>
      <w:r w:rsidR="00051DE8" w:rsidRPr="00051DE8">
        <w:t>fname</w:t>
      </w:r>
      <w:proofErr w:type="spellEnd"/>
      <w:r w:rsidR="00051DE8" w:rsidRPr="00051DE8">
        <w:t xml:space="preserve">, </w:t>
      </w:r>
      <w:proofErr w:type="spellStart"/>
      <w:r w:rsidR="00051DE8" w:rsidRPr="00051DE8">
        <w:t>lname</w:t>
      </w:r>
      <w:proofErr w:type="spellEnd"/>
      <w:r w:rsidR="00051DE8" w:rsidRPr="00051DE8">
        <w:t>, address</w:t>
      </w:r>
    </w:p>
    <w:p w14:paraId="2ED9931E" w14:textId="77777777" w:rsidR="00051DE8" w:rsidRDefault="00051DE8" w:rsidP="00051DE8">
      <w:pPr>
        <w:spacing w:after="0"/>
        <w:ind w:left="1080"/>
      </w:pPr>
      <w:r w:rsidRPr="00051DE8">
        <w:tab/>
      </w:r>
      <w:r w:rsidRPr="00051DE8">
        <w:tab/>
        <w:t>FROM</w:t>
      </w:r>
      <w:r w:rsidRPr="00051DE8">
        <w:tab/>
        <w:t xml:space="preserve">(employee NATURAL JOIN </w:t>
      </w:r>
    </w:p>
    <w:p w14:paraId="40C24070" w14:textId="712AAFBE" w:rsidR="00051DE8" w:rsidRPr="00051DE8" w:rsidRDefault="00051DE8" w:rsidP="00051DE8">
      <w:pPr>
        <w:spacing w:after="0"/>
        <w:ind w:left="3240" w:firstLine="360"/>
      </w:pPr>
      <w:r w:rsidRPr="00051DE8">
        <w:t>(department AS DEPT (</w:t>
      </w:r>
      <w:proofErr w:type="spellStart"/>
      <w:r w:rsidR="00667D8A">
        <w:t>d</w:t>
      </w:r>
      <w:r w:rsidRPr="00051DE8">
        <w:t>name</w:t>
      </w:r>
      <w:proofErr w:type="spellEnd"/>
      <w:r w:rsidRPr="00051DE8">
        <w:t xml:space="preserve">, </w:t>
      </w:r>
      <w:proofErr w:type="spellStart"/>
      <w:r w:rsidR="00667D8A">
        <w:t>d</w:t>
      </w:r>
      <w:r w:rsidRPr="00051DE8">
        <w:t>no</w:t>
      </w:r>
      <w:proofErr w:type="spellEnd"/>
      <w:r w:rsidRPr="00051DE8">
        <w:t xml:space="preserve">, </w:t>
      </w:r>
      <w:proofErr w:type="spellStart"/>
      <w:r w:rsidR="00667D8A">
        <w:t>m</w:t>
      </w:r>
      <w:r w:rsidRPr="00051DE8">
        <w:t>ssn</w:t>
      </w:r>
      <w:proofErr w:type="spellEnd"/>
      <w:r w:rsidRPr="00051DE8">
        <w:t xml:space="preserve">, </w:t>
      </w:r>
      <w:proofErr w:type="spellStart"/>
      <w:r w:rsidR="00667D8A">
        <w:t>m</w:t>
      </w:r>
      <w:r w:rsidRPr="00051DE8">
        <w:t>sdate</w:t>
      </w:r>
      <w:proofErr w:type="spellEnd"/>
      <w:r w:rsidRPr="00051DE8">
        <w:t>)))</w:t>
      </w:r>
    </w:p>
    <w:p w14:paraId="2150D8AC" w14:textId="6BEDAF7A" w:rsidR="00051DE8" w:rsidRDefault="00051DE8" w:rsidP="00051DE8">
      <w:pPr>
        <w:spacing w:after="0"/>
        <w:ind w:left="1080"/>
      </w:pPr>
      <w:r w:rsidRPr="00051DE8">
        <w:tab/>
      </w:r>
      <w:r w:rsidRPr="00051DE8">
        <w:tab/>
        <w:t>WHERE</w:t>
      </w:r>
      <w:r w:rsidRPr="00051DE8">
        <w:tab/>
      </w:r>
      <w:proofErr w:type="spellStart"/>
      <w:r w:rsidRPr="00051DE8">
        <w:t>dname</w:t>
      </w:r>
      <w:proofErr w:type="spellEnd"/>
      <w:r w:rsidRPr="00051DE8">
        <w:t>='Research';</w:t>
      </w:r>
    </w:p>
    <w:p w14:paraId="1871C366" w14:textId="77777777" w:rsidR="00051DE8" w:rsidRPr="00051DE8" w:rsidRDefault="00051DE8" w:rsidP="00051DE8">
      <w:pPr>
        <w:spacing w:after="0"/>
        <w:ind w:left="1080"/>
      </w:pPr>
    </w:p>
    <w:p w14:paraId="038D95E7" w14:textId="77777777" w:rsidR="00051DE8" w:rsidRDefault="008B57C6" w:rsidP="00051DE8">
      <w:pPr>
        <w:spacing w:after="0"/>
        <w:ind w:left="1080"/>
      </w:pPr>
      <w:r w:rsidRPr="008B57C6">
        <w:t xml:space="preserve">The implicit join condition is </w:t>
      </w:r>
      <w:proofErr w:type="spellStart"/>
      <w:r w:rsidRPr="008B57C6">
        <w:t>EMPLOYEE.Dno</w:t>
      </w:r>
      <w:proofErr w:type="spellEnd"/>
      <w:r w:rsidRPr="008B57C6">
        <w:t xml:space="preserve"> = </w:t>
      </w:r>
      <w:proofErr w:type="spellStart"/>
      <w:r w:rsidRPr="008B57C6">
        <w:t>DEPT.Dno</w:t>
      </w:r>
      <w:proofErr w:type="spellEnd"/>
      <w:r w:rsidRPr="008B57C6">
        <w:t>.</w:t>
      </w:r>
    </w:p>
    <w:p w14:paraId="31F07B27" w14:textId="3BFD65BF" w:rsidR="00051DE8" w:rsidRPr="00051DE8" w:rsidRDefault="00051DE8" w:rsidP="00051DE8">
      <w:pPr>
        <w:spacing w:after="0"/>
        <w:ind w:left="1080"/>
        <w:rPr>
          <w:i/>
          <w:iCs/>
        </w:rPr>
      </w:pPr>
      <w:r w:rsidRPr="00051DE8">
        <w:rPr>
          <w:i/>
          <w:iCs/>
        </w:rPr>
        <w:t>We cannot run the above query, because renaming entire table like ‘department AS DEPT (</w:t>
      </w:r>
      <w:proofErr w:type="spellStart"/>
      <w:r w:rsidRPr="00051DE8">
        <w:rPr>
          <w:i/>
          <w:iCs/>
        </w:rPr>
        <w:t>Dname</w:t>
      </w:r>
      <w:proofErr w:type="spellEnd"/>
      <w:r w:rsidRPr="00051DE8">
        <w:rPr>
          <w:i/>
          <w:iCs/>
        </w:rPr>
        <w:t xml:space="preserve">, </w:t>
      </w:r>
      <w:proofErr w:type="spellStart"/>
      <w:r w:rsidRPr="00051DE8">
        <w:rPr>
          <w:i/>
          <w:iCs/>
        </w:rPr>
        <w:t>Dno</w:t>
      </w:r>
      <w:proofErr w:type="spellEnd"/>
      <w:r w:rsidRPr="00051DE8">
        <w:rPr>
          <w:i/>
          <w:iCs/>
        </w:rPr>
        <w:t xml:space="preserve">, </w:t>
      </w:r>
      <w:proofErr w:type="spellStart"/>
      <w:r w:rsidRPr="00051DE8">
        <w:rPr>
          <w:i/>
          <w:iCs/>
        </w:rPr>
        <w:t>Mssn</w:t>
      </w:r>
      <w:proofErr w:type="spellEnd"/>
      <w:r w:rsidRPr="00051DE8">
        <w:rPr>
          <w:i/>
          <w:iCs/>
        </w:rPr>
        <w:t xml:space="preserve">, </w:t>
      </w:r>
      <w:proofErr w:type="spellStart"/>
      <w:r w:rsidRPr="00051DE8">
        <w:rPr>
          <w:i/>
          <w:iCs/>
        </w:rPr>
        <w:t>Msdate</w:t>
      </w:r>
      <w:proofErr w:type="spellEnd"/>
      <w:r w:rsidRPr="00051DE8">
        <w:rPr>
          <w:i/>
          <w:iCs/>
        </w:rPr>
        <w:t xml:space="preserve">)’ is not supported in </w:t>
      </w:r>
      <w:proofErr w:type="spellStart"/>
      <w:r w:rsidRPr="00051DE8">
        <w:rPr>
          <w:i/>
          <w:iCs/>
        </w:rPr>
        <w:t>mysql</w:t>
      </w:r>
      <w:proofErr w:type="spellEnd"/>
      <w:r w:rsidRPr="00051DE8">
        <w:rPr>
          <w:i/>
          <w:iCs/>
        </w:rPr>
        <w:t>.</w:t>
      </w:r>
    </w:p>
    <w:p w14:paraId="0FE85E5A" w14:textId="7A01CBB3" w:rsidR="008B57C6" w:rsidRDefault="00051DE8" w:rsidP="00051DE8">
      <w:pPr>
        <w:spacing w:after="0"/>
        <w:ind w:left="1080"/>
      </w:pPr>
      <w:r>
        <w:t xml:space="preserve"> </w:t>
      </w:r>
    </w:p>
    <w:p w14:paraId="6639CEE4" w14:textId="35F19097" w:rsidR="00157EF4" w:rsidRPr="00051DE8" w:rsidRDefault="00157EF4" w:rsidP="00BD5CD7">
      <w:pPr>
        <w:pStyle w:val="ListParagraph"/>
        <w:numPr>
          <w:ilvl w:val="0"/>
          <w:numId w:val="16"/>
        </w:numPr>
        <w:rPr>
          <w:color w:val="2E74B5" w:themeColor="accent5" w:themeShade="BF"/>
        </w:rPr>
      </w:pPr>
      <w:r w:rsidRPr="00051DE8">
        <w:rPr>
          <w:color w:val="2E74B5" w:themeColor="accent5" w:themeShade="BF"/>
        </w:rPr>
        <w:t>OUTER Joins</w:t>
      </w:r>
    </w:p>
    <w:p w14:paraId="2D3D6CF7" w14:textId="77777777" w:rsidR="00112D42" w:rsidRPr="00157EF4" w:rsidRDefault="00BD5CD7" w:rsidP="00BD5CD7">
      <w:pPr>
        <w:numPr>
          <w:ilvl w:val="0"/>
          <w:numId w:val="17"/>
        </w:numPr>
        <w:tabs>
          <w:tab w:val="num" w:pos="720"/>
        </w:tabs>
        <w:spacing w:after="0"/>
      </w:pPr>
      <w:r w:rsidRPr="00157EF4">
        <w:t xml:space="preserve">LEFT OUTER JOIN </w:t>
      </w:r>
      <w:r w:rsidRPr="00157EF4">
        <w:tab/>
      </w:r>
    </w:p>
    <w:p w14:paraId="288A0D5C" w14:textId="63474FF7" w:rsidR="00112D42" w:rsidRPr="00157EF4" w:rsidRDefault="00BD5CD7" w:rsidP="00051DE8">
      <w:pPr>
        <w:numPr>
          <w:ilvl w:val="1"/>
          <w:numId w:val="17"/>
        </w:numPr>
        <w:tabs>
          <w:tab w:val="num" w:pos="1440"/>
        </w:tabs>
        <w:spacing w:after="0"/>
        <w:ind w:left="1080"/>
      </w:pPr>
      <w:r w:rsidRPr="00157EF4">
        <w:t>Every tuple in left table must appear in result</w:t>
      </w:r>
      <w:r w:rsidR="005468C5">
        <w:t>.</w:t>
      </w:r>
    </w:p>
    <w:p w14:paraId="563BFE54" w14:textId="208F2AD4" w:rsidR="00112D42" w:rsidRDefault="00BD5CD7" w:rsidP="00051DE8">
      <w:pPr>
        <w:numPr>
          <w:ilvl w:val="1"/>
          <w:numId w:val="17"/>
        </w:numPr>
        <w:tabs>
          <w:tab w:val="num" w:pos="2160"/>
        </w:tabs>
        <w:spacing w:after="0"/>
        <w:ind w:left="1080"/>
      </w:pPr>
      <w:r w:rsidRPr="00157EF4">
        <w:t xml:space="preserve">If </w:t>
      </w:r>
      <w:r w:rsidR="008976EA">
        <w:t xml:space="preserve">there is </w:t>
      </w:r>
      <w:r w:rsidRPr="00157EF4">
        <w:t>no matching tuple</w:t>
      </w:r>
      <w:r w:rsidR="005468C5">
        <w:t xml:space="preserve"> on right</w:t>
      </w:r>
      <w:r w:rsidR="008976EA">
        <w:t xml:space="preserve"> table</w:t>
      </w:r>
      <w:r w:rsidR="005468C5">
        <w:t>, p</w:t>
      </w:r>
      <w:r w:rsidRPr="00157EF4">
        <w:t>ad</w:t>
      </w:r>
      <w:r w:rsidR="005468C5">
        <w:t xml:space="preserve"> it</w:t>
      </w:r>
      <w:r w:rsidRPr="00157EF4">
        <w:t xml:space="preserve"> with NULL values for attributes of right table</w:t>
      </w:r>
      <w:r w:rsidR="005468C5">
        <w:t>.</w:t>
      </w:r>
    </w:p>
    <w:p w14:paraId="2F6ACEA6" w14:textId="77777777" w:rsidR="00D0407A" w:rsidRDefault="00D0407A" w:rsidP="00051DE8">
      <w:pPr>
        <w:numPr>
          <w:ilvl w:val="1"/>
          <w:numId w:val="17"/>
        </w:numPr>
        <w:tabs>
          <w:tab w:val="num" w:pos="2160"/>
        </w:tabs>
        <w:spacing w:after="0"/>
        <w:ind w:left="1080"/>
      </w:pPr>
    </w:p>
    <w:p w14:paraId="34BB42BD" w14:textId="77777777" w:rsidR="00DB0780" w:rsidRDefault="00DB0780" w:rsidP="00D0407A">
      <w:pPr>
        <w:spacing w:after="0"/>
        <w:ind w:left="1080"/>
      </w:pPr>
    </w:p>
    <w:p w14:paraId="0C15F490" w14:textId="77777777" w:rsidR="00DB0780" w:rsidRDefault="00DB0780" w:rsidP="00D0407A">
      <w:pPr>
        <w:spacing w:after="0"/>
        <w:ind w:left="1080"/>
      </w:pPr>
    </w:p>
    <w:p w14:paraId="4D4EE654" w14:textId="504BEED3" w:rsidR="00D0407A" w:rsidRDefault="00D0407A" w:rsidP="00D0407A">
      <w:pPr>
        <w:spacing w:after="0"/>
        <w:ind w:left="1080"/>
      </w:pPr>
      <w:r>
        <w:lastRenderedPageBreak/>
        <w:t xml:space="preserve">Example: </w:t>
      </w:r>
    </w:p>
    <w:p w14:paraId="66E710B6" w14:textId="77777777" w:rsidR="00D0407A" w:rsidRDefault="00D0407A" w:rsidP="00D0407A">
      <w:pPr>
        <w:spacing w:after="0"/>
        <w:ind w:left="1080"/>
      </w:pPr>
      <w:r>
        <w:t>Q8B:</w:t>
      </w:r>
    </w:p>
    <w:p w14:paraId="4978FB0C" w14:textId="77777777" w:rsidR="00D0407A" w:rsidRPr="00D0407A" w:rsidRDefault="00D0407A" w:rsidP="00D0407A">
      <w:pPr>
        <w:spacing w:after="0"/>
        <w:ind w:left="1080"/>
        <w:rPr>
          <w:color w:val="2E74B5" w:themeColor="accent5" w:themeShade="BF"/>
        </w:rPr>
      </w:pPr>
      <w:r w:rsidRPr="00D0407A">
        <w:rPr>
          <w:color w:val="2E74B5" w:themeColor="accent5" w:themeShade="BF"/>
        </w:rPr>
        <w:t xml:space="preserve">SELECT </w:t>
      </w:r>
      <w:proofErr w:type="spellStart"/>
      <w:r w:rsidRPr="00D0407A">
        <w:rPr>
          <w:color w:val="2E74B5" w:themeColor="accent5" w:themeShade="BF"/>
        </w:rPr>
        <w:t>E.lname</w:t>
      </w:r>
      <w:proofErr w:type="spellEnd"/>
      <w:r w:rsidRPr="00D0407A">
        <w:rPr>
          <w:color w:val="2E74B5" w:themeColor="accent5" w:themeShade="BF"/>
        </w:rPr>
        <w:t xml:space="preserve"> AS </w:t>
      </w:r>
      <w:proofErr w:type="spellStart"/>
      <w:r w:rsidRPr="00D0407A">
        <w:rPr>
          <w:color w:val="2E74B5" w:themeColor="accent5" w:themeShade="BF"/>
        </w:rPr>
        <w:t>Employee_name</w:t>
      </w:r>
      <w:proofErr w:type="spellEnd"/>
      <w:r w:rsidRPr="00D0407A">
        <w:rPr>
          <w:color w:val="2E74B5" w:themeColor="accent5" w:themeShade="BF"/>
        </w:rPr>
        <w:t xml:space="preserve">, </w:t>
      </w:r>
      <w:proofErr w:type="spellStart"/>
      <w:r w:rsidRPr="00D0407A">
        <w:rPr>
          <w:color w:val="2E74B5" w:themeColor="accent5" w:themeShade="BF"/>
        </w:rPr>
        <w:t>S.lname</w:t>
      </w:r>
      <w:proofErr w:type="spellEnd"/>
      <w:r w:rsidRPr="00D0407A">
        <w:rPr>
          <w:color w:val="2E74B5" w:themeColor="accent5" w:themeShade="BF"/>
        </w:rPr>
        <w:t xml:space="preserve"> as </w:t>
      </w:r>
      <w:proofErr w:type="spellStart"/>
      <w:r w:rsidRPr="00D0407A">
        <w:rPr>
          <w:color w:val="2E74B5" w:themeColor="accent5" w:themeShade="BF"/>
        </w:rPr>
        <w:t>Supervisor_name</w:t>
      </w:r>
      <w:proofErr w:type="spellEnd"/>
    </w:p>
    <w:p w14:paraId="4143C889" w14:textId="77777777" w:rsidR="00D0407A" w:rsidRPr="00D0407A" w:rsidRDefault="00D0407A" w:rsidP="00D0407A">
      <w:pPr>
        <w:spacing w:after="0"/>
        <w:ind w:left="1080"/>
        <w:rPr>
          <w:color w:val="2E74B5" w:themeColor="accent5" w:themeShade="BF"/>
        </w:rPr>
      </w:pPr>
      <w:r w:rsidRPr="00D0407A">
        <w:rPr>
          <w:color w:val="2E74B5" w:themeColor="accent5" w:themeShade="BF"/>
        </w:rPr>
        <w:t xml:space="preserve">FROM (employee as E LEFT OUTER JOIN employee as S ON </w:t>
      </w:r>
      <w:proofErr w:type="spellStart"/>
      <w:r w:rsidRPr="00D0407A">
        <w:rPr>
          <w:color w:val="2E74B5" w:themeColor="accent5" w:themeShade="BF"/>
        </w:rPr>
        <w:t>E.super_ssn</w:t>
      </w:r>
      <w:proofErr w:type="spellEnd"/>
      <w:r w:rsidRPr="00D0407A">
        <w:rPr>
          <w:color w:val="2E74B5" w:themeColor="accent5" w:themeShade="BF"/>
        </w:rPr>
        <w:t xml:space="preserve"> = </w:t>
      </w:r>
      <w:proofErr w:type="spellStart"/>
      <w:r w:rsidRPr="00D0407A">
        <w:rPr>
          <w:color w:val="2E74B5" w:themeColor="accent5" w:themeShade="BF"/>
        </w:rPr>
        <w:t>S.ssn</w:t>
      </w:r>
      <w:proofErr w:type="spellEnd"/>
      <w:r w:rsidRPr="00D0407A">
        <w:rPr>
          <w:color w:val="2E74B5" w:themeColor="accent5" w:themeShade="BF"/>
        </w:rPr>
        <w:t>);</w:t>
      </w:r>
    </w:p>
    <w:p w14:paraId="3EDA0717" w14:textId="77777777" w:rsidR="00D0407A" w:rsidRPr="00157EF4" w:rsidRDefault="00D0407A" w:rsidP="00051DE8">
      <w:pPr>
        <w:numPr>
          <w:ilvl w:val="1"/>
          <w:numId w:val="17"/>
        </w:numPr>
        <w:tabs>
          <w:tab w:val="num" w:pos="2160"/>
        </w:tabs>
        <w:spacing w:after="0"/>
        <w:ind w:left="1080"/>
      </w:pPr>
    </w:p>
    <w:p w14:paraId="5698BA66" w14:textId="77777777" w:rsidR="00112D42" w:rsidRPr="00157EF4" w:rsidRDefault="00BD5CD7" w:rsidP="00BD5CD7">
      <w:pPr>
        <w:numPr>
          <w:ilvl w:val="0"/>
          <w:numId w:val="17"/>
        </w:numPr>
        <w:tabs>
          <w:tab w:val="num" w:pos="720"/>
        </w:tabs>
        <w:spacing w:after="0"/>
      </w:pPr>
      <w:r w:rsidRPr="00157EF4">
        <w:t>RIGHT OUTER JOIN</w:t>
      </w:r>
    </w:p>
    <w:p w14:paraId="3C33CBBF" w14:textId="6C8EE083" w:rsidR="00112D42" w:rsidRPr="00157EF4" w:rsidRDefault="00BD5CD7" w:rsidP="00051DE8">
      <w:pPr>
        <w:numPr>
          <w:ilvl w:val="1"/>
          <w:numId w:val="17"/>
        </w:numPr>
        <w:tabs>
          <w:tab w:val="num" w:pos="1440"/>
        </w:tabs>
        <w:spacing w:after="0"/>
        <w:ind w:left="1080"/>
      </w:pPr>
      <w:r w:rsidRPr="00157EF4">
        <w:t>Every tuple in right table must appear in result</w:t>
      </w:r>
      <w:r w:rsidR="005468C5">
        <w:t>.</w:t>
      </w:r>
    </w:p>
    <w:p w14:paraId="18B9CE54" w14:textId="48AC7E3D" w:rsidR="00112D42" w:rsidRPr="00157EF4" w:rsidRDefault="00BD5CD7" w:rsidP="00051DE8">
      <w:pPr>
        <w:numPr>
          <w:ilvl w:val="1"/>
          <w:numId w:val="17"/>
        </w:numPr>
        <w:tabs>
          <w:tab w:val="num" w:pos="2160"/>
        </w:tabs>
        <w:spacing w:after="0"/>
        <w:ind w:left="1080"/>
      </w:pPr>
      <w:r w:rsidRPr="00157EF4">
        <w:t>If no matching tuple</w:t>
      </w:r>
      <w:r w:rsidR="008976EA">
        <w:t xml:space="preserve"> on left table</w:t>
      </w:r>
      <w:r w:rsidR="005468C5">
        <w:t>, p</w:t>
      </w:r>
      <w:r w:rsidRPr="00157EF4">
        <w:t>ad</w:t>
      </w:r>
      <w:r w:rsidR="005468C5">
        <w:t xml:space="preserve"> it</w:t>
      </w:r>
      <w:r w:rsidRPr="00157EF4">
        <w:t xml:space="preserve"> with NULL values for attributes of left table</w:t>
      </w:r>
      <w:r w:rsidR="005468C5">
        <w:t>.</w:t>
      </w:r>
    </w:p>
    <w:sectPr w:rsidR="00112D42" w:rsidRPr="00157EF4" w:rsidSect="00081E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56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D3112D" w14:textId="77777777" w:rsidR="00D27708" w:rsidRDefault="00D27708" w:rsidP="00F41913">
      <w:pPr>
        <w:spacing w:after="0" w:line="240" w:lineRule="auto"/>
      </w:pPr>
      <w:r>
        <w:separator/>
      </w:r>
    </w:p>
  </w:endnote>
  <w:endnote w:type="continuationSeparator" w:id="0">
    <w:p w14:paraId="54467A3E" w14:textId="77777777" w:rsidR="00D27708" w:rsidRDefault="00D27708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54FE3D" w14:textId="77777777" w:rsidR="00081E3C" w:rsidRDefault="00081E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27C40" w14:textId="77777777" w:rsidR="00081E3C" w:rsidRDefault="00081E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DECCBD" w14:textId="77777777" w:rsidR="00081E3C" w:rsidRDefault="00081E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CD1E7" w14:textId="77777777" w:rsidR="00D27708" w:rsidRDefault="00D27708" w:rsidP="00F41913">
      <w:pPr>
        <w:spacing w:after="0" w:line="240" w:lineRule="auto"/>
      </w:pPr>
      <w:r>
        <w:separator/>
      </w:r>
    </w:p>
  </w:footnote>
  <w:footnote w:type="continuationSeparator" w:id="0">
    <w:p w14:paraId="6122AF5A" w14:textId="77777777" w:rsidR="00D27708" w:rsidRDefault="00D27708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92069787"/>
      <w:docPartObj>
        <w:docPartGallery w:val="Page Numbers (Top of Page)"/>
        <w:docPartUnique/>
      </w:docPartObj>
    </w:sdtPr>
    <w:sdtEndPr>
      <w:rPr>
        <w:noProof/>
      </w:rPr>
    </w:sdtEndPr>
    <w:sdtContent>
      <w:bookmarkStart w:id="0" w:name="_GoBack" w:displacedByCustomXml="prev"/>
      <w:bookmarkEnd w:id="0" w:displacedByCustomXml="prev"/>
      <w:p w14:paraId="5AF8EF59" w14:textId="682A85E5" w:rsidR="00486E6E" w:rsidRDefault="00486E6E" w:rsidP="00176BE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1E3C">
          <w:rPr>
            <w:noProof/>
          </w:rPr>
          <w:t>56</w:t>
        </w:r>
        <w:r>
          <w:rPr>
            <w:noProof/>
          </w:rPr>
          <w:fldChar w:fldCharType="end"/>
        </w:r>
      </w:p>
    </w:sdtContent>
  </w:sdt>
  <w:p w14:paraId="20265CB1" w14:textId="5CB6F20D" w:rsidR="008A4CD7" w:rsidRDefault="00486E6E" w:rsidP="00417B76">
    <w:pPr>
      <w:pStyle w:val="Header"/>
    </w:pPr>
    <w:r w:rsidRPr="00176BE5">
      <w:t xml:space="preserve">Database Systems – 3430 – Chapter </w:t>
    </w:r>
    <w:r w:rsidR="00417B76">
      <w:t>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04891AE3" w:rsidR="00486E6E" w:rsidRDefault="00486E6E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1E3C">
          <w:rPr>
            <w:noProof/>
          </w:rPr>
          <w:t>61</w:t>
        </w:r>
        <w:r>
          <w:rPr>
            <w:noProof/>
          </w:rPr>
          <w:fldChar w:fldCharType="end"/>
        </w:r>
      </w:p>
    </w:sdtContent>
  </w:sdt>
  <w:p w14:paraId="0C96EED0" w14:textId="333DF70A" w:rsidR="00486E6E" w:rsidRDefault="00486E6E" w:rsidP="008A1ED2">
    <w:pPr>
      <w:pStyle w:val="Header"/>
    </w:pPr>
    <w:r w:rsidRPr="00176BE5">
      <w:t xml:space="preserve">Database Systems – 3430 – Chapter </w:t>
    </w:r>
    <w:r w:rsidR="00884B59"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46D254" w14:textId="77777777" w:rsidR="00081E3C" w:rsidRDefault="00081E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2D69FE"/>
    <w:multiLevelType w:val="hybridMultilevel"/>
    <w:tmpl w:val="E79AA0C0"/>
    <w:lvl w:ilvl="0" w:tplc="64C44B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687A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E240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1CE0C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A4F5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7E23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828D1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E4E34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24B4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97F6285"/>
    <w:multiLevelType w:val="hybridMultilevel"/>
    <w:tmpl w:val="8B941CF4"/>
    <w:lvl w:ilvl="0" w:tplc="46E430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A4EFD6">
      <w:start w:val="5"/>
      <w:numFmt w:val="bullet"/>
      <w:pStyle w:val="Momobullets"/>
      <w:lvlText w:val="-"/>
      <w:lvlJc w:val="left"/>
      <w:pPr>
        <w:tabs>
          <w:tab w:val="num" w:pos="1440"/>
        </w:tabs>
        <w:ind w:left="1440" w:hanging="360"/>
      </w:pPr>
      <w:rPr>
        <w:rFonts w:ascii="Calibri" w:eastAsiaTheme="minorHAnsi" w:hAnsi="Calibri" w:cs="Calibri" w:hint="default"/>
      </w:rPr>
    </w:lvl>
    <w:lvl w:ilvl="2" w:tplc="FCA018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B87F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5A90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2624D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56AC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5867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7E7E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D72623E"/>
    <w:multiLevelType w:val="hybridMultilevel"/>
    <w:tmpl w:val="4CA83526"/>
    <w:lvl w:ilvl="0" w:tplc="6FBAA1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BD055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56EA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9A7E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7CC3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76D1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E948A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3BCE8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1038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A25741"/>
    <w:multiLevelType w:val="hybridMultilevel"/>
    <w:tmpl w:val="86D65792"/>
    <w:lvl w:ilvl="0" w:tplc="FC1A1272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DC10082C">
      <w:numFmt w:val="none"/>
      <w:lvlText w:val=""/>
      <w:lvlJc w:val="left"/>
      <w:pPr>
        <w:tabs>
          <w:tab w:val="num" w:pos="360"/>
        </w:tabs>
      </w:pPr>
    </w:lvl>
    <w:lvl w:ilvl="2" w:tplc="F6CA5596">
      <w:numFmt w:val="none"/>
      <w:lvlText w:val=""/>
      <w:lvlJc w:val="left"/>
      <w:pPr>
        <w:tabs>
          <w:tab w:val="num" w:pos="360"/>
        </w:tabs>
      </w:pPr>
    </w:lvl>
    <w:lvl w:ilvl="3" w:tplc="E81C3EB2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C7A497D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E3920CD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A4BE7C1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6EAC156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E904BC38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4" w15:restartNumberingAfterBreak="0">
    <w:nsid w:val="270B1B8C"/>
    <w:multiLevelType w:val="hybridMultilevel"/>
    <w:tmpl w:val="5B9E53B4"/>
    <w:lvl w:ilvl="0" w:tplc="6302B3B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731237"/>
    <w:multiLevelType w:val="hybridMultilevel"/>
    <w:tmpl w:val="F32A188C"/>
    <w:lvl w:ilvl="0" w:tplc="06BA79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D6EF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C8CA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C669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4ACD3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D831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52E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90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5AE4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0151A0B"/>
    <w:multiLevelType w:val="hybridMultilevel"/>
    <w:tmpl w:val="B01EF650"/>
    <w:lvl w:ilvl="0" w:tplc="0C2418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CF6A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0243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F4B0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D05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BECA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5E91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38A7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46F5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18B43DD"/>
    <w:multiLevelType w:val="hybridMultilevel"/>
    <w:tmpl w:val="65E0B722"/>
    <w:lvl w:ilvl="0" w:tplc="15B060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D6A786">
      <w:numFmt w:val="none"/>
      <w:lvlText w:val=""/>
      <w:lvlJc w:val="left"/>
      <w:pPr>
        <w:tabs>
          <w:tab w:val="num" w:pos="360"/>
        </w:tabs>
      </w:pPr>
    </w:lvl>
    <w:lvl w:ilvl="2" w:tplc="2C481F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90641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426E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85CDC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665C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C46D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9A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6E71F0F"/>
    <w:multiLevelType w:val="hybridMultilevel"/>
    <w:tmpl w:val="66683980"/>
    <w:lvl w:ilvl="0" w:tplc="6302B3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1A4A8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E268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D3E6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5C0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EA81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3E8F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E25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35E4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3A16CA8"/>
    <w:multiLevelType w:val="hybridMultilevel"/>
    <w:tmpl w:val="1B026120"/>
    <w:lvl w:ilvl="0" w:tplc="9D3EE8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905B64">
      <w:numFmt w:val="none"/>
      <w:lvlText w:val=""/>
      <w:lvlJc w:val="left"/>
      <w:pPr>
        <w:tabs>
          <w:tab w:val="num" w:pos="360"/>
        </w:tabs>
      </w:pPr>
    </w:lvl>
    <w:lvl w:ilvl="2" w:tplc="605281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3878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95222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362CE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7A0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2214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FC090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7741D54"/>
    <w:multiLevelType w:val="hybridMultilevel"/>
    <w:tmpl w:val="A488A41A"/>
    <w:lvl w:ilvl="0" w:tplc="2BE2C4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A756C">
      <w:numFmt w:val="none"/>
      <w:lvlText w:val=""/>
      <w:lvlJc w:val="left"/>
      <w:pPr>
        <w:tabs>
          <w:tab w:val="num" w:pos="360"/>
        </w:tabs>
      </w:pPr>
    </w:lvl>
    <w:lvl w:ilvl="2" w:tplc="1B5A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2C2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6478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6624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5C7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E640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508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9314814"/>
    <w:multiLevelType w:val="hybridMultilevel"/>
    <w:tmpl w:val="BDFA9408"/>
    <w:lvl w:ilvl="0" w:tplc="85FEFC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E414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14391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A0F8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72F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BE0E3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A81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50E1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1477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6C361B44"/>
    <w:multiLevelType w:val="hybridMultilevel"/>
    <w:tmpl w:val="D48217D6"/>
    <w:lvl w:ilvl="0" w:tplc="F2EA86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CBD92">
      <w:numFmt w:val="none"/>
      <w:lvlText w:val=""/>
      <w:lvlJc w:val="left"/>
      <w:pPr>
        <w:tabs>
          <w:tab w:val="num" w:pos="360"/>
        </w:tabs>
      </w:pPr>
    </w:lvl>
    <w:lvl w:ilvl="2" w:tplc="141E15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2234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B47D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8487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C4FF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9B688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9A1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62B1B98"/>
    <w:multiLevelType w:val="hybridMultilevel"/>
    <w:tmpl w:val="0D8C0282"/>
    <w:lvl w:ilvl="0" w:tplc="A2201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DA0E0E">
      <w:numFmt w:val="none"/>
      <w:lvlText w:val=""/>
      <w:lvlJc w:val="left"/>
      <w:pPr>
        <w:tabs>
          <w:tab w:val="num" w:pos="360"/>
        </w:tabs>
      </w:pPr>
    </w:lvl>
    <w:lvl w:ilvl="2" w:tplc="A8E61B6A">
      <w:numFmt w:val="none"/>
      <w:lvlText w:val=""/>
      <w:lvlJc w:val="left"/>
      <w:pPr>
        <w:tabs>
          <w:tab w:val="num" w:pos="360"/>
        </w:tabs>
      </w:pPr>
    </w:lvl>
    <w:lvl w:ilvl="3" w:tplc="175A39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B26A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B9EF0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12E1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7882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B404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79EF2BB0"/>
    <w:multiLevelType w:val="hybridMultilevel"/>
    <w:tmpl w:val="7294F96C"/>
    <w:lvl w:ilvl="0" w:tplc="5F3E69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8A41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F0D2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866F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3894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C45A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6EE0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896E2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72E5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7C481B51"/>
    <w:multiLevelType w:val="hybridMultilevel"/>
    <w:tmpl w:val="5ED80A7C"/>
    <w:lvl w:ilvl="0" w:tplc="4A74B2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318BCD0">
      <w:numFmt w:val="none"/>
      <w:lvlText w:val=""/>
      <w:lvlJc w:val="left"/>
      <w:pPr>
        <w:tabs>
          <w:tab w:val="num" w:pos="360"/>
        </w:tabs>
      </w:pPr>
    </w:lvl>
    <w:lvl w:ilvl="2" w:tplc="0ACEF9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F603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D290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A4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D84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1568B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90E4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5"/>
  </w:num>
  <w:num w:numId="2">
    <w:abstractNumId w:val="1"/>
  </w:num>
  <w:num w:numId="3">
    <w:abstractNumId w:val="9"/>
  </w:num>
  <w:num w:numId="4">
    <w:abstractNumId w:val="16"/>
  </w:num>
  <w:num w:numId="5">
    <w:abstractNumId w:val="13"/>
  </w:num>
  <w:num w:numId="6">
    <w:abstractNumId w:val="11"/>
  </w:num>
  <w:num w:numId="7">
    <w:abstractNumId w:val="10"/>
  </w:num>
  <w:num w:numId="8">
    <w:abstractNumId w:val="6"/>
  </w:num>
  <w:num w:numId="9">
    <w:abstractNumId w:val="14"/>
  </w:num>
  <w:num w:numId="10">
    <w:abstractNumId w:val="12"/>
  </w:num>
  <w:num w:numId="11">
    <w:abstractNumId w:val="2"/>
  </w:num>
  <w:num w:numId="12">
    <w:abstractNumId w:val="8"/>
  </w:num>
  <w:num w:numId="13">
    <w:abstractNumId w:val="15"/>
  </w:num>
  <w:num w:numId="14">
    <w:abstractNumId w:val="0"/>
  </w:num>
  <w:num w:numId="15">
    <w:abstractNumId w:val="7"/>
  </w:num>
  <w:num w:numId="16">
    <w:abstractNumId w:val="4"/>
  </w:num>
  <w:num w:numId="17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rK0NDY0NrU0NbJQ0lEKTi0uzszPAykwqQUAG6D18ywAAAA="/>
  </w:docVars>
  <w:rsids>
    <w:rsidRoot w:val="00FA7708"/>
    <w:rsid w:val="0000112D"/>
    <w:rsid w:val="000014E9"/>
    <w:rsid w:val="00021015"/>
    <w:rsid w:val="00032AF4"/>
    <w:rsid w:val="00036522"/>
    <w:rsid w:val="00037527"/>
    <w:rsid w:val="00037CDB"/>
    <w:rsid w:val="00042A48"/>
    <w:rsid w:val="000438B0"/>
    <w:rsid w:val="000474DC"/>
    <w:rsid w:val="00051DE8"/>
    <w:rsid w:val="00052ADE"/>
    <w:rsid w:val="00054EB0"/>
    <w:rsid w:val="00056B1C"/>
    <w:rsid w:val="00060066"/>
    <w:rsid w:val="00064F72"/>
    <w:rsid w:val="00065D29"/>
    <w:rsid w:val="000763CA"/>
    <w:rsid w:val="00081E3C"/>
    <w:rsid w:val="00084253"/>
    <w:rsid w:val="00096AD0"/>
    <w:rsid w:val="000A15DE"/>
    <w:rsid w:val="000A57F1"/>
    <w:rsid w:val="000B0176"/>
    <w:rsid w:val="000B1620"/>
    <w:rsid w:val="000B62F3"/>
    <w:rsid w:val="000C5EE0"/>
    <w:rsid w:val="000C6525"/>
    <w:rsid w:val="000D3B03"/>
    <w:rsid w:val="000D471B"/>
    <w:rsid w:val="000D4C16"/>
    <w:rsid w:val="000D55C2"/>
    <w:rsid w:val="000E0581"/>
    <w:rsid w:val="000E15AA"/>
    <w:rsid w:val="000E7991"/>
    <w:rsid w:val="000F506E"/>
    <w:rsid w:val="0010040D"/>
    <w:rsid w:val="001121E7"/>
    <w:rsid w:val="00112D42"/>
    <w:rsid w:val="00134EFF"/>
    <w:rsid w:val="00141C31"/>
    <w:rsid w:val="001425F2"/>
    <w:rsid w:val="001426B5"/>
    <w:rsid w:val="00157EF4"/>
    <w:rsid w:val="00170354"/>
    <w:rsid w:val="00171345"/>
    <w:rsid w:val="00171A41"/>
    <w:rsid w:val="0017441A"/>
    <w:rsid w:val="00174A4F"/>
    <w:rsid w:val="00176BE5"/>
    <w:rsid w:val="00183EFF"/>
    <w:rsid w:val="001A190E"/>
    <w:rsid w:val="001B3869"/>
    <w:rsid w:val="001C1471"/>
    <w:rsid w:val="001D3B5B"/>
    <w:rsid w:val="001D450B"/>
    <w:rsid w:val="001E336B"/>
    <w:rsid w:val="001E442E"/>
    <w:rsid w:val="00215F41"/>
    <w:rsid w:val="002217B8"/>
    <w:rsid w:val="0022746C"/>
    <w:rsid w:val="00232A34"/>
    <w:rsid w:val="00235A80"/>
    <w:rsid w:val="00240936"/>
    <w:rsid w:val="002448E2"/>
    <w:rsid w:val="00245753"/>
    <w:rsid w:val="0024633B"/>
    <w:rsid w:val="00246899"/>
    <w:rsid w:val="00250E08"/>
    <w:rsid w:val="00255482"/>
    <w:rsid w:val="002667D3"/>
    <w:rsid w:val="00270135"/>
    <w:rsid w:val="00272408"/>
    <w:rsid w:val="00273761"/>
    <w:rsid w:val="0027538A"/>
    <w:rsid w:val="002756C1"/>
    <w:rsid w:val="002A23AB"/>
    <w:rsid w:val="002A60D6"/>
    <w:rsid w:val="002B2EE8"/>
    <w:rsid w:val="002B4F16"/>
    <w:rsid w:val="002E2AB7"/>
    <w:rsid w:val="002E74EC"/>
    <w:rsid w:val="002F1D05"/>
    <w:rsid w:val="002F3487"/>
    <w:rsid w:val="00324500"/>
    <w:rsid w:val="00324CC2"/>
    <w:rsid w:val="003255C4"/>
    <w:rsid w:val="00340239"/>
    <w:rsid w:val="00355E72"/>
    <w:rsid w:val="00370404"/>
    <w:rsid w:val="0037638F"/>
    <w:rsid w:val="00383F5F"/>
    <w:rsid w:val="00384C3E"/>
    <w:rsid w:val="00390E95"/>
    <w:rsid w:val="003912B3"/>
    <w:rsid w:val="003B6ED4"/>
    <w:rsid w:val="003C05B3"/>
    <w:rsid w:val="003C2D52"/>
    <w:rsid w:val="003D2425"/>
    <w:rsid w:val="003D4865"/>
    <w:rsid w:val="003E0375"/>
    <w:rsid w:val="003E56C1"/>
    <w:rsid w:val="003F0371"/>
    <w:rsid w:val="003F6026"/>
    <w:rsid w:val="00414D69"/>
    <w:rsid w:val="00417B76"/>
    <w:rsid w:val="00423AC7"/>
    <w:rsid w:val="00431184"/>
    <w:rsid w:val="00432275"/>
    <w:rsid w:val="0045257B"/>
    <w:rsid w:val="004532DE"/>
    <w:rsid w:val="004560AE"/>
    <w:rsid w:val="00463172"/>
    <w:rsid w:val="00480A19"/>
    <w:rsid w:val="00486E6E"/>
    <w:rsid w:val="004936E7"/>
    <w:rsid w:val="00493833"/>
    <w:rsid w:val="004B25E0"/>
    <w:rsid w:val="004C310D"/>
    <w:rsid w:val="004C59EC"/>
    <w:rsid w:val="004C6D6D"/>
    <w:rsid w:val="004D6488"/>
    <w:rsid w:val="004D65F8"/>
    <w:rsid w:val="004E1359"/>
    <w:rsid w:val="004E5C01"/>
    <w:rsid w:val="004E62B7"/>
    <w:rsid w:val="004E6473"/>
    <w:rsid w:val="004E7A8D"/>
    <w:rsid w:val="004F16D9"/>
    <w:rsid w:val="004F5C1B"/>
    <w:rsid w:val="00501011"/>
    <w:rsid w:val="0050122F"/>
    <w:rsid w:val="005019EB"/>
    <w:rsid w:val="005067EE"/>
    <w:rsid w:val="00512ACE"/>
    <w:rsid w:val="00521766"/>
    <w:rsid w:val="005253C1"/>
    <w:rsid w:val="005259FE"/>
    <w:rsid w:val="00532C41"/>
    <w:rsid w:val="0053305F"/>
    <w:rsid w:val="00534E6A"/>
    <w:rsid w:val="00540A98"/>
    <w:rsid w:val="005453C6"/>
    <w:rsid w:val="005468C5"/>
    <w:rsid w:val="005547EC"/>
    <w:rsid w:val="0056133F"/>
    <w:rsid w:val="005872E5"/>
    <w:rsid w:val="005A2351"/>
    <w:rsid w:val="005B2ADD"/>
    <w:rsid w:val="005B6187"/>
    <w:rsid w:val="005D031B"/>
    <w:rsid w:val="005E2134"/>
    <w:rsid w:val="005E75D2"/>
    <w:rsid w:val="00600B63"/>
    <w:rsid w:val="00610AFB"/>
    <w:rsid w:val="00635D37"/>
    <w:rsid w:val="00640205"/>
    <w:rsid w:val="006564C1"/>
    <w:rsid w:val="006579F4"/>
    <w:rsid w:val="006607A7"/>
    <w:rsid w:val="006676F2"/>
    <w:rsid w:val="00667D8A"/>
    <w:rsid w:val="006702B8"/>
    <w:rsid w:val="00676A22"/>
    <w:rsid w:val="006860E8"/>
    <w:rsid w:val="006862C7"/>
    <w:rsid w:val="006A1B8D"/>
    <w:rsid w:val="006A60C7"/>
    <w:rsid w:val="006A63A3"/>
    <w:rsid w:val="006B0F97"/>
    <w:rsid w:val="006B316A"/>
    <w:rsid w:val="006C1034"/>
    <w:rsid w:val="006D6503"/>
    <w:rsid w:val="006D7411"/>
    <w:rsid w:val="006E530C"/>
    <w:rsid w:val="006E5417"/>
    <w:rsid w:val="006E5D0B"/>
    <w:rsid w:val="006F3B25"/>
    <w:rsid w:val="006F49FE"/>
    <w:rsid w:val="006F7C9F"/>
    <w:rsid w:val="007002C4"/>
    <w:rsid w:val="00707539"/>
    <w:rsid w:val="007118EA"/>
    <w:rsid w:val="00713B38"/>
    <w:rsid w:val="00713C67"/>
    <w:rsid w:val="007243CB"/>
    <w:rsid w:val="00736684"/>
    <w:rsid w:val="00754E77"/>
    <w:rsid w:val="00763329"/>
    <w:rsid w:val="007719B4"/>
    <w:rsid w:val="00774029"/>
    <w:rsid w:val="007819AD"/>
    <w:rsid w:val="007853F4"/>
    <w:rsid w:val="0078746E"/>
    <w:rsid w:val="00795436"/>
    <w:rsid w:val="00796198"/>
    <w:rsid w:val="007C0A97"/>
    <w:rsid w:val="007C1D11"/>
    <w:rsid w:val="007C4DE0"/>
    <w:rsid w:val="007D00BF"/>
    <w:rsid w:val="007E63C0"/>
    <w:rsid w:val="007F1055"/>
    <w:rsid w:val="008018F5"/>
    <w:rsid w:val="008054B0"/>
    <w:rsid w:val="00810A1C"/>
    <w:rsid w:val="00811C36"/>
    <w:rsid w:val="00813E21"/>
    <w:rsid w:val="00824FC5"/>
    <w:rsid w:val="008428AA"/>
    <w:rsid w:val="00851518"/>
    <w:rsid w:val="00852A8E"/>
    <w:rsid w:val="008549D0"/>
    <w:rsid w:val="00860070"/>
    <w:rsid w:val="00863748"/>
    <w:rsid w:val="008660A9"/>
    <w:rsid w:val="00873EB3"/>
    <w:rsid w:val="0087425E"/>
    <w:rsid w:val="0088224E"/>
    <w:rsid w:val="00884B59"/>
    <w:rsid w:val="00890431"/>
    <w:rsid w:val="0089367A"/>
    <w:rsid w:val="00895344"/>
    <w:rsid w:val="008976EA"/>
    <w:rsid w:val="008A1ED2"/>
    <w:rsid w:val="008A4CD7"/>
    <w:rsid w:val="008A7E1E"/>
    <w:rsid w:val="008B285D"/>
    <w:rsid w:val="008B4364"/>
    <w:rsid w:val="008B57C6"/>
    <w:rsid w:val="008C3A27"/>
    <w:rsid w:val="008D3476"/>
    <w:rsid w:val="008E1816"/>
    <w:rsid w:val="008F21E6"/>
    <w:rsid w:val="009045EE"/>
    <w:rsid w:val="00914E7A"/>
    <w:rsid w:val="0092072A"/>
    <w:rsid w:val="00930629"/>
    <w:rsid w:val="009401E4"/>
    <w:rsid w:val="009464A1"/>
    <w:rsid w:val="0095572C"/>
    <w:rsid w:val="00962055"/>
    <w:rsid w:val="009646F8"/>
    <w:rsid w:val="00965C74"/>
    <w:rsid w:val="00973DDA"/>
    <w:rsid w:val="009749B9"/>
    <w:rsid w:val="009773FB"/>
    <w:rsid w:val="00981E12"/>
    <w:rsid w:val="00984CED"/>
    <w:rsid w:val="00991A3B"/>
    <w:rsid w:val="009A4383"/>
    <w:rsid w:val="009B7A82"/>
    <w:rsid w:val="009C418C"/>
    <w:rsid w:val="009D1761"/>
    <w:rsid w:val="009E705A"/>
    <w:rsid w:val="009F0876"/>
    <w:rsid w:val="00A01678"/>
    <w:rsid w:val="00A043FB"/>
    <w:rsid w:val="00A227CA"/>
    <w:rsid w:val="00A47DDC"/>
    <w:rsid w:val="00A576DF"/>
    <w:rsid w:val="00A649F6"/>
    <w:rsid w:val="00A65EBD"/>
    <w:rsid w:val="00A7027C"/>
    <w:rsid w:val="00A871AB"/>
    <w:rsid w:val="00A91361"/>
    <w:rsid w:val="00AA6171"/>
    <w:rsid w:val="00AA7B6E"/>
    <w:rsid w:val="00AC1927"/>
    <w:rsid w:val="00AC5936"/>
    <w:rsid w:val="00AC5EE1"/>
    <w:rsid w:val="00AE1855"/>
    <w:rsid w:val="00B11222"/>
    <w:rsid w:val="00B128B1"/>
    <w:rsid w:val="00B15155"/>
    <w:rsid w:val="00B2005A"/>
    <w:rsid w:val="00B21EF7"/>
    <w:rsid w:val="00B22202"/>
    <w:rsid w:val="00B245DD"/>
    <w:rsid w:val="00B3228C"/>
    <w:rsid w:val="00B33027"/>
    <w:rsid w:val="00B337E4"/>
    <w:rsid w:val="00B373A1"/>
    <w:rsid w:val="00B40D2E"/>
    <w:rsid w:val="00B42273"/>
    <w:rsid w:val="00B439D0"/>
    <w:rsid w:val="00B64C91"/>
    <w:rsid w:val="00B7385F"/>
    <w:rsid w:val="00B738BB"/>
    <w:rsid w:val="00B75D28"/>
    <w:rsid w:val="00B77B16"/>
    <w:rsid w:val="00B813A6"/>
    <w:rsid w:val="00B84ED0"/>
    <w:rsid w:val="00B90DB9"/>
    <w:rsid w:val="00B93BB5"/>
    <w:rsid w:val="00B94693"/>
    <w:rsid w:val="00BB0AFC"/>
    <w:rsid w:val="00BB7CDC"/>
    <w:rsid w:val="00BC1119"/>
    <w:rsid w:val="00BC2CD6"/>
    <w:rsid w:val="00BC41DF"/>
    <w:rsid w:val="00BC6AF9"/>
    <w:rsid w:val="00BD54B2"/>
    <w:rsid w:val="00BD5CD7"/>
    <w:rsid w:val="00BD77A4"/>
    <w:rsid w:val="00BE0AD8"/>
    <w:rsid w:val="00BE4552"/>
    <w:rsid w:val="00BE7B96"/>
    <w:rsid w:val="00BF4268"/>
    <w:rsid w:val="00C15609"/>
    <w:rsid w:val="00C2322F"/>
    <w:rsid w:val="00C269F8"/>
    <w:rsid w:val="00C36214"/>
    <w:rsid w:val="00C439B1"/>
    <w:rsid w:val="00C466D7"/>
    <w:rsid w:val="00C46C2B"/>
    <w:rsid w:val="00C538D6"/>
    <w:rsid w:val="00C578ED"/>
    <w:rsid w:val="00C60707"/>
    <w:rsid w:val="00C60ADA"/>
    <w:rsid w:val="00C63CB2"/>
    <w:rsid w:val="00C670B5"/>
    <w:rsid w:val="00C739F5"/>
    <w:rsid w:val="00C73B05"/>
    <w:rsid w:val="00C763F3"/>
    <w:rsid w:val="00C81747"/>
    <w:rsid w:val="00C81C17"/>
    <w:rsid w:val="00C81E2B"/>
    <w:rsid w:val="00C83B9A"/>
    <w:rsid w:val="00C861C8"/>
    <w:rsid w:val="00C97DF8"/>
    <w:rsid w:val="00CA49B4"/>
    <w:rsid w:val="00CB1B2A"/>
    <w:rsid w:val="00CB2BB9"/>
    <w:rsid w:val="00CC143F"/>
    <w:rsid w:val="00CC586B"/>
    <w:rsid w:val="00CD1B2C"/>
    <w:rsid w:val="00CE3BFA"/>
    <w:rsid w:val="00CF4BE5"/>
    <w:rsid w:val="00D0407A"/>
    <w:rsid w:val="00D05E0B"/>
    <w:rsid w:val="00D13AA1"/>
    <w:rsid w:val="00D27708"/>
    <w:rsid w:val="00D437D7"/>
    <w:rsid w:val="00D61F83"/>
    <w:rsid w:val="00D62C93"/>
    <w:rsid w:val="00D71132"/>
    <w:rsid w:val="00D757FF"/>
    <w:rsid w:val="00D861D8"/>
    <w:rsid w:val="00D86C5F"/>
    <w:rsid w:val="00D86D2A"/>
    <w:rsid w:val="00D871E2"/>
    <w:rsid w:val="00D87C64"/>
    <w:rsid w:val="00D95B17"/>
    <w:rsid w:val="00D96C4D"/>
    <w:rsid w:val="00DB0780"/>
    <w:rsid w:val="00DB6A7B"/>
    <w:rsid w:val="00DB75D3"/>
    <w:rsid w:val="00DC7B3D"/>
    <w:rsid w:val="00DD4DDA"/>
    <w:rsid w:val="00DF188E"/>
    <w:rsid w:val="00DF298F"/>
    <w:rsid w:val="00DF4B39"/>
    <w:rsid w:val="00E03B39"/>
    <w:rsid w:val="00E13FFB"/>
    <w:rsid w:val="00E1406E"/>
    <w:rsid w:val="00E1622B"/>
    <w:rsid w:val="00E17E3E"/>
    <w:rsid w:val="00E21122"/>
    <w:rsid w:val="00E258B9"/>
    <w:rsid w:val="00E31A4C"/>
    <w:rsid w:val="00E424D4"/>
    <w:rsid w:val="00E43A38"/>
    <w:rsid w:val="00E60D7B"/>
    <w:rsid w:val="00E62AEC"/>
    <w:rsid w:val="00E63BEB"/>
    <w:rsid w:val="00E645DD"/>
    <w:rsid w:val="00E65321"/>
    <w:rsid w:val="00E80C2C"/>
    <w:rsid w:val="00EA5478"/>
    <w:rsid w:val="00EB2539"/>
    <w:rsid w:val="00EB2F16"/>
    <w:rsid w:val="00EB4538"/>
    <w:rsid w:val="00EC1B65"/>
    <w:rsid w:val="00ED35D5"/>
    <w:rsid w:val="00EE16D3"/>
    <w:rsid w:val="00EE2628"/>
    <w:rsid w:val="00EE4422"/>
    <w:rsid w:val="00EF2B05"/>
    <w:rsid w:val="00EF441C"/>
    <w:rsid w:val="00F02579"/>
    <w:rsid w:val="00F06CDF"/>
    <w:rsid w:val="00F2328C"/>
    <w:rsid w:val="00F233BD"/>
    <w:rsid w:val="00F327E1"/>
    <w:rsid w:val="00F41913"/>
    <w:rsid w:val="00F419FA"/>
    <w:rsid w:val="00F42941"/>
    <w:rsid w:val="00F52540"/>
    <w:rsid w:val="00F928C1"/>
    <w:rsid w:val="00F9290C"/>
    <w:rsid w:val="00FA7708"/>
    <w:rsid w:val="00FB5F42"/>
    <w:rsid w:val="00FB63CB"/>
    <w:rsid w:val="00FC663C"/>
    <w:rsid w:val="00FD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D6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534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366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26B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1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9534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736684"/>
    <w:rPr>
      <w:rFonts w:asciiTheme="majorHAnsi" w:eastAsiaTheme="majorEastAsia" w:hAnsiTheme="majorHAnsi" w:cstheme="majorBidi"/>
      <w:color w:val="2F5496" w:themeColor="accent1" w:themeShade="BF"/>
    </w:rPr>
  </w:style>
  <w:style w:type="paragraph" w:customStyle="1" w:styleId="Momobullets">
    <w:name w:val="Momo_bullets"/>
    <w:basedOn w:val="Normal"/>
    <w:link w:val="MomobulletsChar"/>
    <w:qFormat/>
    <w:rsid w:val="002E74EC"/>
    <w:pPr>
      <w:numPr>
        <w:ilvl w:val="1"/>
        <w:numId w:val="2"/>
      </w:numPr>
      <w:tabs>
        <w:tab w:val="clear" w:pos="1440"/>
        <w:tab w:val="num" w:pos="1080"/>
      </w:tabs>
      <w:spacing w:after="0"/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1426B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MomobulletsChar">
    <w:name w:val="Momo_bullets Char"/>
    <w:basedOn w:val="DefaultParagraphFont"/>
    <w:link w:val="Momobullets"/>
    <w:rsid w:val="002E74EC"/>
  </w:style>
  <w:style w:type="paragraph" w:styleId="NoSpacing">
    <w:name w:val="No Spacing"/>
    <w:uiPriority w:val="1"/>
    <w:qFormat/>
    <w:rsid w:val="0017035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D62C9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62C9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E5C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72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210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77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7964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487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6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420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317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75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7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84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53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64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384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914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11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075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799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1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0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75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437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4387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05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814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62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3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06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7680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34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59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76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16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5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6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260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67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0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4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61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6430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11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710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6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1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5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70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84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72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6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7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58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55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62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11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5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531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1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16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0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6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3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1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36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56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1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205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92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155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08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46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14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94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3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131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55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82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651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33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35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7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9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7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93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796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2425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105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90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0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684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8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20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059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82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413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98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4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2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3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46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8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475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98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407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54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901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8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757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661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2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6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544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601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40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480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9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6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4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843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74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59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30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035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8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5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68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147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52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1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08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21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6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6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16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42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765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5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0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69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98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16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0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461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3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78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74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72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50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59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50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47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6035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1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553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848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296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82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039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74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81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5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2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088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0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96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300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70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540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330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9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209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8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4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4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22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4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31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3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16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78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22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1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1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84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7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5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74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02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01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000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44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96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11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313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71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519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306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38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64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7514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13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105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287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932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4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53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77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545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7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88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49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5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15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084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173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05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0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4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9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8105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846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42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1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7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4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71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569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36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6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74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5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4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2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3739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8348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47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396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794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330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48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6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19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6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5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7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5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010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9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0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9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4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92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40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6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27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023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1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3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6871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61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5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4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2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28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334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53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6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27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5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159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725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285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2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418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30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1366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5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0373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95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3511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1178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06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344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4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2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5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35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90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4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02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0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1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38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487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240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5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168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7011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7622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112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431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0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16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2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5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32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42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26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82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48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0233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71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23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16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2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2635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2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70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4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22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02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25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54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7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244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55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99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411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2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32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78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7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587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35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0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4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5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94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40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73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02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62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4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7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356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54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2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26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16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35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64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69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7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34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060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9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1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181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1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85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9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370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028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5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091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4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3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19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57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5619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10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289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016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58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67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47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376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8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3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5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29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54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9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21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20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35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35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6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0802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70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35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56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343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13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60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25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21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299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34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691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644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42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423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3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4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527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623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167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97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399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9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10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98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9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6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3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87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801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08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31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54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38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78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000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2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61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58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010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29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117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6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62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5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2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5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0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91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11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27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903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3917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9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9346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4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68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505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1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0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5128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1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9669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59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817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48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835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4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5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0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98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89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2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5314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00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86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340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7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6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29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390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6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875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60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42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530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2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627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3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89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303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2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0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1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403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6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8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5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5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6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081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58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2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7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1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3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09201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69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546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72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97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840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3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2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62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75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5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5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29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2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058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1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68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267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15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19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18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32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50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22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88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6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1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9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3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231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2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4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26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96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467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8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72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12664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7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8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1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6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072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26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974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770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29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1</TotalTime>
  <Pages>7</Pages>
  <Words>877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149</cp:revision>
  <cp:lastPrinted>2018-11-01T23:19:00Z</cp:lastPrinted>
  <dcterms:created xsi:type="dcterms:W3CDTF">2018-01-16T03:57:00Z</dcterms:created>
  <dcterms:modified xsi:type="dcterms:W3CDTF">2021-10-13T20:52:00Z</dcterms:modified>
</cp:coreProperties>
</file>